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CCD4A" w14:textId="1DACFCA6" w:rsidR="00CF361B" w:rsidRPr="00444C2D" w:rsidRDefault="00CF361B" w:rsidP="002C5821">
      <w:pPr>
        <w:pStyle w:val="QuanserTitle"/>
        <w:rPr>
          <w:b w:val="0"/>
          <w:bCs/>
          <w:color w:val="E21B23"/>
          <w:sz w:val="36"/>
          <w:szCs w:val="36"/>
        </w:rPr>
      </w:pPr>
      <w:r w:rsidRPr="00444C2D">
        <w:rPr>
          <w:b w:val="0"/>
          <w:bCs/>
          <w:color w:val="E21B23"/>
          <w:sz w:val="36"/>
          <w:szCs w:val="36"/>
        </w:rPr>
        <w:t>Concept Review</w:t>
      </w:r>
    </w:p>
    <w:p w14:paraId="1816151F" w14:textId="6BE89649" w:rsidR="001C6BC9" w:rsidRDefault="005F2EA8" w:rsidP="001C6BC9">
      <w:pPr>
        <w:pStyle w:val="QuanserTitle"/>
      </w:pPr>
      <w:r>
        <w:t>PID</w:t>
      </w:r>
      <w:r w:rsidR="00B0640F">
        <w:t xml:space="preserve"> </w:t>
      </w:r>
      <w:r w:rsidR="000A3510">
        <w:t>Control</w:t>
      </w:r>
    </w:p>
    <w:p w14:paraId="530638E8" w14:textId="6FD25209" w:rsidR="00CF361B" w:rsidRDefault="00CF361B" w:rsidP="00DE401A">
      <w:pPr>
        <w:pStyle w:val="QuanserHeading1"/>
      </w:pPr>
    </w:p>
    <w:p w14:paraId="72A22318" w14:textId="77777777" w:rsidR="0019501F" w:rsidRDefault="0019501F" w:rsidP="00DE401A">
      <w:pPr>
        <w:pStyle w:val="QuanserHeading1"/>
      </w:pPr>
    </w:p>
    <w:p w14:paraId="1DB541CC" w14:textId="77777777" w:rsidR="00CF361B" w:rsidRDefault="00CF361B" w:rsidP="00DE401A">
      <w:pPr>
        <w:pStyle w:val="QuanserHeading1"/>
      </w:pPr>
    </w:p>
    <w:p w14:paraId="09EAA038" w14:textId="77777777" w:rsidR="00CF361B" w:rsidRDefault="00CF361B" w:rsidP="00DE401A">
      <w:pPr>
        <w:pStyle w:val="QuanserHeading1"/>
      </w:pPr>
    </w:p>
    <w:p w14:paraId="74DC41DB" w14:textId="77777777" w:rsidR="00CF361B" w:rsidRDefault="00CF361B" w:rsidP="00DE401A">
      <w:pPr>
        <w:pStyle w:val="QuanserHeading1"/>
      </w:pPr>
    </w:p>
    <w:p w14:paraId="205CE7A5" w14:textId="77777777" w:rsidR="00CF361B" w:rsidRDefault="00CF361B" w:rsidP="00DE401A">
      <w:pPr>
        <w:pStyle w:val="QuanserHeading1"/>
      </w:pPr>
    </w:p>
    <w:p w14:paraId="6440B804" w14:textId="77777777" w:rsidR="005F2EA8" w:rsidRDefault="005F2EA8" w:rsidP="00DE401A">
      <w:pPr>
        <w:pStyle w:val="QuanserHeading1"/>
      </w:pPr>
    </w:p>
    <w:p w14:paraId="1585ED20" w14:textId="77777777" w:rsidR="005F2EA8" w:rsidRDefault="005F2EA8" w:rsidP="00DE401A">
      <w:pPr>
        <w:pStyle w:val="QuanserHeading1"/>
      </w:pPr>
    </w:p>
    <w:p w14:paraId="03AC9D29" w14:textId="4DB3AD8D" w:rsidR="00CF361B" w:rsidRDefault="00CF361B" w:rsidP="00DE401A">
      <w:pPr>
        <w:pStyle w:val="QuanserHeading1"/>
      </w:pPr>
    </w:p>
    <w:p w14:paraId="074AF3AE" w14:textId="02FFABB4" w:rsidR="00A94EF9" w:rsidRPr="00A94EF9" w:rsidRDefault="00A94EF9" w:rsidP="00DE401A">
      <w:pPr>
        <w:pStyle w:val="QuanserHeading1"/>
      </w:pPr>
      <w:r w:rsidRPr="008C7D00">
        <w:t>Why</w:t>
      </w:r>
      <w:r w:rsidRPr="00DE401A">
        <w:rPr>
          <w:color w:val="595959" w:themeColor="text1" w:themeTint="A6"/>
        </w:rPr>
        <w:t xml:space="preserve"> </w:t>
      </w:r>
      <w:r w:rsidR="00D95C21">
        <w:rPr>
          <w:color w:val="595959" w:themeColor="text1" w:themeTint="A6"/>
        </w:rPr>
        <w:t>PID</w:t>
      </w:r>
      <w:r w:rsidR="00D367A1">
        <w:rPr>
          <w:color w:val="595959" w:themeColor="text1" w:themeTint="A6"/>
        </w:rPr>
        <w:t xml:space="preserve"> </w:t>
      </w:r>
      <w:r w:rsidR="000C24D3">
        <w:rPr>
          <w:color w:val="595959" w:themeColor="text1" w:themeTint="A6"/>
        </w:rPr>
        <w:t>C</w:t>
      </w:r>
      <w:r w:rsidR="00EF6F34">
        <w:rPr>
          <w:color w:val="595959" w:themeColor="text1" w:themeTint="A6"/>
        </w:rPr>
        <w:t>ontrol</w:t>
      </w:r>
      <w:r w:rsidRPr="00DE401A">
        <w:rPr>
          <w:color w:val="595959" w:themeColor="text1" w:themeTint="A6"/>
        </w:rPr>
        <w:t>?</w:t>
      </w:r>
    </w:p>
    <w:p w14:paraId="43967398" w14:textId="3BA738B6" w:rsidR="00A94EF9" w:rsidRDefault="002A7BBD" w:rsidP="00DE401A">
      <w:pPr>
        <w:pStyle w:val="QuanserFigure"/>
      </w:pPr>
      <w:r>
        <w:pict w14:anchorId="1952E73C">
          <v:rect id="_x0000_i1025" style="width:540pt;height:1pt" o:hralign="center" o:hrstd="t" o:hrnoshade="t" o:hr="t" fillcolor="#a0a0a0" stroked="f"/>
        </w:pict>
      </w:r>
    </w:p>
    <w:p w14:paraId="1F13AE78" w14:textId="7CE8027F" w:rsidR="009E6BFE" w:rsidRDefault="00DF21B7" w:rsidP="00934FEB">
      <w:pPr>
        <w:pStyle w:val="QuanserNormal"/>
      </w:pPr>
      <w:r>
        <w:t xml:space="preserve">When implementing advanced controllers, a grasp of the basic characteristics of the plant model is often required. Model-based controllers are suited for industrial applications in the presence of noise, disturbances, etc., but require a thorough analysis and model to begin with. In contrast, PID controllers are very robust as they generally combine the advantages of all three types of compensation terms – proportional, integral, and derivative. </w:t>
      </w:r>
    </w:p>
    <w:p w14:paraId="6A57F0DB" w14:textId="2545CE03" w:rsidR="00934FEB" w:rsidRDefault="00DF21B7" w:rsidP="005F2EA8">
      <w:pPr>
        <w:pStyle w:val="QuanserNormal"/>
      </w:pPr>
      <w:r>
        <w:t xml:space="preserve">This combination is straight-forward to implement given an error term, requires fundamental knowledge of the compensation terms, and has extensive support in literature on common manual and automatic tuning methods. These make PID controllers very popular amongst control engineers. </w:t>
      </w:r>
    </w:p>
    <w:p w14:paraId="7E3695B4" w14:textId="736EEA67" w:rsidR="006D7C63" w:rsidRPr="00444C2D" w:rsidRDefault="006D7C63" w:rsidP="005D4EAF">
      <w:pPr>
        <w:pStyle w:val="QuanserHeading1"/>
      </w:pPr>
      <w:r w:rsidRPr="00444C2D">
        <w:lastRenderedPageBreak/>
        <w:t>Background</w:t>
      </w:r>
    </w:p>
    <w:p w14:paraId="4560AE3D" w14:textId="4540101F" w:rsidR="006D7C63" w:rsidRDefault="002108D5" w:rsidP="00444C2D">
      <w:pPr>
        <w:pStyle w:val="QuanserNormal"/>
      </w:pPr>
      <w:r>
        <w:t>A</w:t>
      </w:r>
      <w:r w:rsidR="006B6F84">
        <w:t>n</w:t>
      </w:r>
      <w:r>
        <w:t xml:space="preserve"> important component of any robotics platform is the concept of controlling states to reach a desired value. </w:t>
      </w:r>
      <w:r w:rsidR="00745172">
        <w:t xml:space="preserve">A common </w:t>
      </w:r>
      <w:r w:rsidR="009E06D4">
        <w:t xml:space="preserve">control technique </w:t>
      </w:r>
      <w:r w:rsidR="00F24B5F">
        <w:t xml:space="preserve">is called a </w:t>
      </w:r>
      <w:r w:rsidR="00F24B5F" w:rsidRPr="009E06D4">
        <w:rPr>
          <w:b/>
          <w:bCs/>
        </w:rPr>
        <w:t>Proportional-Integral-Derivative</w:t>
      </w:r>
      <w:r w:rsidR="00F24B5F">
        <w:t xml:space="preserve"> (</w:t>
      </w:r>
      <w:r w:rsidR="00F24B5F" w:rsidRPr="009E06D4">
        <w:rPr>
          <w:b/>
          <w:bCs/>
        </w:rPr>
        <w:t>PID</w:t>
      </w:r>
      <w:r w:rsidR="00F24B5F">
        <w:t xml:space="preserve">) controller. </w:t>
      </w:r>
      <w:r w:rsidR="00EF3008">
        <w:t xml:space="preserve">This control strategy compares the current state of a system to the desired value and calculates an error term  </w:t>
      </w:r>
      <m:oMath>
        <m:r>
          <w:rPr>
            <w:rFonts w:ascii="Cambria Math" w:hAnsi="Cambria Math"/>
          </w:rPr>
          <m:t>e(t)</m:t>
        </m:r>
      </m:oMath>
      <w:r w:rsidR="00EF3008">
        <w:t xml:space="preserve">. As this error term changes with time </w:t>
      </w:r>
      <w:r w:rsidR="00916A76">
        <w:t>a PID controller can be used to generate command inputs to</w:t>
      </w:r>
      <w:r w:rsidR="00795DF0">
        <w:t xml:space="preserve"> </w:t>
      </w:r>
      <w:r w:rsidR="00916A76">
        <w:t>actuators in a</w:t>
      </w:r>
      <w:r w:rsidR="004846EF">
        <w:t xml:space="preserve">ny </w:t>
      </w:r>
      <w:r w:rsidR="00916A76">
        <w:t xml:space="preserve">platform. </w:t>
      </w:r>
    </w:p>
    <w:p w14:paraId="76A4E5CD" w14:textId="3626812E" w:rsidR="007A7A10" w:rsidRPr="00444C2D" w:rsidRDefault="0029532A" w:rsidP="005D4EAF">
      <w:pPr>
        <w:pStyle w:val="QuanserHeading1"/>
      </w:pPr>
      <w:r w:rsidRPr="00444C2D">
        <w:t xml:space="preserve">PID Control </w:t>
      </w:r>
    </w:p>
    <w:p w14:paraId="234BA876" w14:textId="77777777" w:rsidR="00834F40" w:rsidRDefault="0073550D" w:rsidP="00335A81">
      <w:pPr>
        <w:pStyle w:val="QuanserNormal"/>
      </w:pPr>
      <w:r>
        <w:t xml:space="preserve">Consider the </w:t>
      </w:r>
      <w:r w:rsidR="00834F40">
        <w:t xml:space="preserve">following terms: </w:t>
      </w:r>
    </w:p>
    <w:p w14:paraId="7989CFF3" w14:textId="7AD8D8E4" w:rsidR="00ED126C" w:rsidRDefault="00974087" w:rsidP="00834F40">
      <w:pPr>
        <w:pStyle w:val="QuanserNormal"/>
        <w:numPr>
          <w:ilvl w:val="0"/>
          <w:numId w:val="9"/>
        </w:numPr>
      </w:pPr>
      <w:r>
        <w:t>Measured s</w:t>
      </w:r>
      <w:r w:rsidR="0073550D">
        <w:t xml:space="preserve">tate of a system </w:t>
      </w:r>
      <m:oMath>
        <m:sSub>
          <m:sSubPr>
            <m:ctrlPr>
              <w:rPr>
                <w:rFonts w:ascii="Cambria Math" w:hAnsi="Cambria Math"/>
                <w:i/>
              </w:rPr>
            </m:ctrlPr>
          </m:sSubPr>
          <m:e>
            <m:r>
              <w:rPr>
                <w:rFonts w:ascii="Cambria Math" w:hAnsi="Cambria Math"/>
              </w:rPr>
              <m:t>y</m:t>
            </m:r>
          </m:e>
          <m:sub>
            <m:r>
              <w:rPr>
                <w:rFonts w:ascii="Cambria Math" w:hAnsi="Cambria Math"/>
              </w:rPr>
              <m:t>m</m:t>
            </m:r>
          </m:sub>
        </m:sSub>
      </m:oMath>
      <w:r w:rsidR="0073550D">
        <w:t xml:space="preserve"> </w:t>
      </w:r>
    </w:p>
    <w:p w14:paraId="60D34B1D" w14:textId="6C059099" w:rsidR="00834F40" w:rsidRDefault="00834F40" w:rsidP="00834F40">
      <w:pPr>
        <w:pStyle w:val="QuanserNormal"/>
        <w:numPr>
          <w:ilvl w:val="0"/>
          <w:numId w:val="9"/>
        </w:numPr>
      </w:pPr>
      <w:r>
        <w:t xml:space="preserve">Desired sate </w:t>
      </w:r>
      <m:oMath>
        <m:sSub>
          <m:sSubPr>
            <m:ctrlPr>
              <w:rPr>
                <w:rFonts w:ascii="Cambria Math" w:hAnsi="Cambria Math"/>
                <w:i/>
              </w:rPr>
            </m:ctrlPr>
          </m:sSubPr>
          <m:e>
            <m:r>
              <w:rPr>
                <w:rFonts w:ascii="Cambria Math" w:hAnsi="Cambria Math"/>
              </w:rPr>
              <m:t>y</m:t>
            </m:r>
          </m:e>
          <m:sub>
            <m:r>
              <w:rPr>
                <w:rFonts w:ascii="Cambria Math" w:hAnsi="Cambria Math"/>
              </w:rPr>
              <m:t>d</m:t>
            </m:r>
          </m:sub>
        </m:sSub>
      </m:oMath>
      <w:r>
        <w:t xml:space="preserve"> </w:t>
      </w:r>
    </w:p>
    <w:p w14:paraId="7FD3F623" w14:textId="4EC99964" w:rsidR="00A87819" w:rsidRDefault="00620532" w:rsidP="00A87819">
      <w:pPr>
        <w:pStyle w:val="QuanserNormal"/>
      </w:pPr>
      <w:r>
        <w:t xml:space="preserve">The </w:t>
      </w:r>
      <w:r w:rsidR="007F4CF4">
        <w:t xml:space="preserve">equation for the </w:t>
      </w:r>
      <w:r>
        <w:t xml:space="preserve">error </w:t>
      </w:r>
      <w:r w:rsidR="007F4CF4">
        <w:t xml:space="preserve">term can be written </w:t>
      </w:r>
      <w:r w:rsidR="00A87819">
        <w:t xml:space="preserve">as: </w:t>
      </w:r>
    </w:p>
    <w:p w14:paraId="36357B3C" w14:textId="1FE0D2BB" w:rsidR="00A87819" w:rsidRPr="00A87819" w:rsidRDefault="00A87819" w:rsidP="00A87819">
      <w:pPr>
        <w:pStyle w:val="QuanserNormal"/>
        <w:jc w:val="center"/>
      </w:pPr>
      <m:oMathPara>
        <m:oMath>
          <m:r>
            <w:rPr>
              <w:rFonts w:ascii="Cambria Math" w:hAnsi="Cambria Math"/>
            </w:rPr>
            <m:t>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d</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m</m:t>
              </m:r>
            </m:sub>
          </m:sSub>
          <m:d>
            <m:dPr>
              <m:ctrlPr>
                <w:rPr>
                  <w:rFonts w:ascii="Cambria Math" w:hAnsi="Cambria Math"/>
                  <w:i/>
                </w:rPr>
              </m:ctrlPr>
            </m:dPr>
            <m:e>
              <m:r>
                <w:rPr>
                  <w:rFonts w:ascii="Cambria Math" w:hAnsi="Cambria Math"/>
                </w:rPr>
                <m:t>t</m:t>
              </m:r>
            </m:e>
          </m:d>
        </m:oMath>
      </m:oMathPara>
    </w:p>
    <w:p w14:paraId="699E3F59" w14:textId="57F2C1B3" w:rsidR="00452562" w:rsidRPr="00A87819" w:rsidRDefault="00452562" w:rsidP="00452562">
      <w:pPr>
        <w:pStyle w:val="QuanserNormal"/>
        <w:jc w:val="center"/>
      </w:pPr>
      <m:oMathPara>
        <m:oMath>
          <m:r>
            <w:rPr>
              <w:rFonts w:ascii="Cambria Math" w:hAnsi="Cambria Math"/>
            </w:rPr>
            <m:t>E</m:t>
          </m:r>
          <m:d>
            <m:dPr>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d</m:t>
              </m:r>
            </m:sub>
          </m:sSub>
          <m:d>
            <m:dPr>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m</m:t>
              </m:r>
            </m:sub>
          </m:sSub>
          <m:d>
            <m:dPr>
              <m:ctrlPr>
                <w:rPr>
                  <w:rFonts w:ascii="Cambria Math" w:hAnsi="Cambria Math"/>
                  <w:i/>
                </w:rPr>
              </m:ctrlPr>
            </m:dPr>
            <m:e>
              <m:r>
                <w:rPr>
                  <w:rFonts w:ascii="Cambria Math" w:hAnsi="Cambria Math"/>
                </w:rPr>
                <m:t>s</m:t>
              </m:r>
            </m:e>
          </m:d>
        </m:oMath>
      </m:oMathPara>
    </w:p>
    <w:p w14:paraId="3E81F3CA" w14:textId="0ACDC252" w:rsidR="009A375C" w:rsidRDefault="004E759C" w:rsidP="001328F5">
      <w:pPr>
        <w:pStyle w:val="QuanserNormal"/>
      </w:pPr>
      <w:r>
        <w:t xml:space="preserve">The block diagram for a PID control loop can be visualized in </w:t>
      </w:r>
      <w:r w:rsidR="00ED12B1">
        <w:fldChar w:fldCharType="begin"/>
      </w:r>
      <w:r w:rsidR="00ED12B1">
        <w:instrText xml:space="preserve"> REF _Ref121317319 \h </w:instrText>
      </w:r>
      <w:r w:rsidR="00ED12B1">
        <w:fldChar w:fldCharType="separate"/>
      </w:r>
      <w:r w:rsidR="002A7BBD">
        <w:t xml:space="preserve">Figure </w:t>
      </w:r>
      <w:r w:rsidR="002A7BBD">
        <w:rPr>
          <w:noProof/>
        </w:rPr>
        <w:t>1</w:t>
      </w:r>
      <w:r w:rsidR="00ED12B1">
        <w:fldChar w:fldCharType="end"/>
      </w:r>
      <w:r w:rsidR="000B5728">
        <w:t>.</w:t>
      </w:r>
    </w:p>
    <w:p w14:paraId="1731E77B" w14:textId="18F99BC8" w:rsidR="00A96417" w:rsidRDefault="00A96417" w:rsidP="00452562">
      <w:pPr>
        <w:pStyle w:val="QuanserNormal"/>
        <w:jc w:val="center"/>
      </w:pPr>
      <w:r w:rsidRPr="00A96417">
        <w:rPr>
          <w:noProof/>
        </w:rPr>
        <w:drawing>
          <wp:inline distT="0" distB="0" distL="0" distR="0" wp14:anchorId="23123401" wp14:editId="622066AD">
            <wp:extent cx="5020537" cy="225817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stretch>
                      <a:fillRect/>
                    </a:stretch>
                  </pic:blipFill>
                  <pic:spPr>
                    <a:xfrm>
                      <a:off x="0" y="0"/>
                      <a:ext cx="5061872" cy="2276762"/>
                    </a:xfrm>
                    <a:prstGeom prst="rect">
                      <a:avLst/>
                    </a:prstGeom>
                  </pic:spPr>
                </pic:pic>
              </a:graphicData>
            </a:graphic>
          </wp:inline>
        </w:drawing>
      </w:r>
    </w:p>
    <w:p w14:paraId="3ADA161B" w14:textId="42112F6D" w:rsidR="00A96417" w:rsidRDefault="00A96417" w:rsidP="00926341">
      <w:pPr>
        <w:pStyle w:val="QuanserFigure"/>
      </w:pPr>
      <w:bookmarkStart w:id="0" w:name="_Ref121317319"/>
      <w:r>
        <w:t xml:space="preserve">Figure </w:t>
      </w:r>
      <w:fldSimple w:instr=" SEQ Figure \* ARABIC ">
        <w:r w:rsidR="002A7BBD">
          <w:rPr>
            <w:noProof/>
          </w:rPr>
          <w:t>1</w:t>
        </w:r>
      </w:fldSimple>
      <w:bookmarkEnd w:id="0"/>
      <w:r>
        <w:t xml:space="preserve">: </w:t>
      </w:r>
      <w:r w:rsidRPr="0034729B">
        <w:t>PID Control block diagram for a generic plant</w:t>
      </w:r>
    </w:p>
    <w:p w14:paraId="79240B9C" w14:textId="203C6DEB" w:rsidR="00A07446" w:rsidRDefault="006526D0" w:rsidP="00A07446">
      <w:pPr>
        <w:pStyle w:val="QuanserNormal"/>
      </w:pPr>
      <w:r>
        <w:t xml:space="preserve">From </w:t>
      </w:r>
      <w:r w:rsidR="00ED12B1">
        <w:fldChar w:fldCharType="begin"/>
      </w:r>
      <w:r w:rsidR="00ED12B1">
        <w:instrText xml:space="preserve"> REF _Ref121317319 \h </w:instrText>
      </w:r>
      <w:r w:rsidR="00ED12B1">
        <w:fldChar w:fldCharType="separate"/>
      </w:r>
      <w:r w:rsidR="002A7BBD">
        <w:t xml:space="preserve">Figure </w:t>
      </w:r>
      <w:r w:rsidR="002A7BBD">
        <w:rPr>
          <w:noProof/>
        </w:rPr>
        <w:t>1</w:t>
      </w:r>
      <w:r w:rsidR="00ED12B1">
        <w:fldChar w:fldCharType="end"/>
      </w:r>
      <w:r>
        <w:t xml:space="preserve"> we can deduce the control action </w:t>
      </w:r>
      <m:oMath>
        <m:r>
          <w:rPr>
            <w:rFonts w:ascii="Cambria Math" w:hAnsi="Cambria Math"/>
          </w:rPr>
          <m:t>u</m:t>
        </m:r>
        <m:d>
          <m:dPr>
            <m:ctrlPr>
              <w:rPr>
                <w:rFonts w:ascii="Cambria Math" w:hAnsi="Cambria Math"/>
                <w:i/>
              </w:rPr>
            </m:ctrlPr>
          </m:dPr>
          <m:e>
            <m:r>
              <w:rPr>
                <w:rFonts w:ascii="Cambria Math" w:hAnsi="Cambria Math"/>
              </w:rPr>
              <m:t>t</m:t>
            </m:r>
          </m:e>
        </m:d>
      </m:oMath>
      <w:r>
        <w:t xml:space="preserve"> to be the summation of the three terms in a PID controller. </w:t>
      </w:r>
    </w:p>
    <w:p w14:paraId="38EA8227" w14:textId="3022310C" w:rsidR="00A07446" w:rsidRPr="00452562" w:rsidRDefault="00A07446" w:rsidP="00A07446">
      <w:pPr>
        <w:pStyle w:val="QuanserNormal"/>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r>
                <w:rPr>
                  <w:rFonts w:ascii="Cambria Math" w:hAnsi="Cambria Math"/>
                </w:rPr>
                <m:t>e(t)</m:t>
              </m:r>
            </m:num>
            <m:den>
              <m:r>
                <w:rPr>
                  <w:rFonts w:ascii="Cambria Math" w:hAnsi="Cambria Math"/>
                </w:rPr>
                <m:t>dt</m:t>
              </m:r>
            </m:den>
          </m:f>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i</m:t>
              </m:r>
            </m:sub>
          </m:sSub>
          <m:nary>
            <m:naryPr>
              <m:limLoc m:val="undOvr"/>
              <m:subHide m:val="1"/>
              <m:supHide m:val="1"/>
              <m:ctrlPr>
                <w:rPr>
                  <w:rFonts w:ascii="Cambria Math" w:hAnsi="Cambria Math"/>
                  <w:i/>
                </w:rPr>
              </m:ctrlPr>
            </m:naryPr>
            <m:sub/>
            <m:sup/>
            <m:e>
              <m:r>
                <w:rPr>
                  <w:rFonts w:ascii="Cambria Math" w:hAnsi="Cambria Math"/>
                </w:rPr>
                <m:t>e(t)dt</m:t>
              </m:r>
            </m:e>
          </m:nary>
        </m:oMath>
      </m:oMathPara>
    </w:p>
    <w:p w14:paraId="3477B88B" w14:textId="612759BA" w:rsidR="00452562" w:rsidRDefault="00452562" w:rsidP="00452562">
      <w:pPr>
        <w:pStyle w:val="QuanserNormal"/>
      </w:pPr>
      <m:oMathPara>
        <m:oMath>
          <m:r>
            <w:rPr>
              <w:rFonts w:ascii="Cambria Math" w:hAnsi="Cambria Math"/>
            </w:rPr>
            <m:t>U</m:t>
          </m:r>
          <m:d>
            <m:dPr>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E</m:t>
          </m:r>
          <m:d>
            <m:dPr>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E</m:t>
          </m:r>
          <m:d>
            <m:dPr>
              <m:ctrlPr>
                <w:rPr>
                  <w:rFonts w:ascii="Cambria Math" w:hAnsi="Cambria Math"/>
                  <w:i/>
                </w:rPr>
              </m:ctrlPr>
            </m:dPr>
            <m:e>
              <m:r>
                <w:rPr>
                  <w:rFonts w:ascii="Cambria Math" w:hAnsi="Cambria Math"/>
                </w:rPr>
                <m:t>s</m:t>
              </m:r>
            </m:e>
          </m:d>
          <m:r>
            <w:rPr>
              <w:rFonts w:ascii="Cambria Math" w:hAnsi="Cambria Math"/>
            </w:rPr>
            <m:t>s +</m:t>
          </m:r>
          <m:sSub>
            <m:sSubPr>
              <m:ctrlPr>
                <w:rPr>
                  <w:rFonts w:ascii="Cambria Math" w:hAnsi="Cambria Math"/>
                  <w:i/>
                </w:rPr>
              </m:ctrlPr>
            </m:sSubPr>
            <m:e>
              <m:r>
                <w:rPr>
                  <w:rFonts w:ascii="Cambria Math" w:hAnsi="Cambria Math"/>
                </w:rPr>
                <m:t>K</m:t>
              </m:r>
            </m:e>
            <m:sub>
              <m:r>
                <w:rPr>
                  <w:rFonts w:ascii="Cambria Math" w:hAnsi="Cambria Math"/>
                </w:rPr>
                <m:t>i</m:t>
              </m:r>
            </m:sub>
          </m:sSub>
          <m:f>
            <m:fPr>
              <m:ctrlPr>
                <w:rPr>
                  <w:rFonts w:ascii="Cambria Math" w:hAnsi="Cambria Math"/>
                  <w:i/>
                </w:rPr>
              </m:ctrlPr>
            </m:fPr>
            <m:num>
              <m:r>
                <w:rPr>
                  <w:rFonts w:ascii="Cambria Math" w:hAnsi="Cambria Math"/>
                </w:rPr>
                <m:t>E</m:t>
              </m:r>
              <m:d>
                <m:dPr>
                  <m:ctrlPr>
                    <w:rPr>
                      <w:rFonts w:ascii="Cambria Math" w:hAnsi="Cambria Math"/>
                      <w:i/>
                    </w:rPr>
                  </m:ctrlPr>
                </m:dPr>
                <m:e>
                  <m:r>
                    <w:rPr>
                      <w:rFonts w:ascii="Cambria Math" w:hAnsi="Cambria Math"/>
                    </w:rPr>
                    <m:t>s</m:t>
                  </m:r>
                </m:e>
              </m:d>
            </m:num>
            <m:den>
              <m:r>
                <w:rPr>
                  <w:rFonts w:ascii="Cambria Math" w:hAnsi="Cambria Math"/>
                </w:rPr>
                <m:t>s</m:t>
              </m:r>
            </m:den>
          </m:f>
        </m:oMath>
      </m:oMathPara>
    </w:p>
    <w:p w14:paraId="6DA513DF" w14:textId="2F24B07A" w:rsidR="00DB57DC" w:rsidRDefault="004F2C0F" w:rsidP="00DF21B7">
      <w:pPr>
        <w:pStyle w:val="QuanserNormal"/>
      </w:pPr>
      <w:r>
        <w:t xml:space="preserve">Where the goal of the </w:t>
      </w:r>
      <w:r w:rsidR="00EF32DD">
        <w:t xml:space="preserve">control input </w:t>
      </w:r>
      <m:oMath>
        <m:r>
          <w:rPr>
            <w:rFonts w:ascii="Cambria Math" w:hAnsi="Cambria Math"/>
          </w:rPr>
          <m:t>u</m:t>
        </m:r>
        <m:d>
          <m:dPr>
            <m:ctrlPr>
              <w:rPr>
                <w:rFonts w:ascii="Cambria Math" w:hAnsi="Cambria Math"/>
                <w:i/>
              </w:rPr>
            </m:ctrlPr>
          </m:dPr>
          <m:e>
            <m:r>
              <w:rPr>
                <w:rFonts w:ascii="Cambria Math" w:hAnsi="Cambria Math"/>
              </w:rPr>
              <m:t>t</m:t>
            </m:r>
          </m:e>
        </m:d>
      </m:oMath>
      <w:r>
        <w:t xml:space="preserve"> is to minimize the error </w:t>
      </w:r>
      <m:oMath>
        <m:r>
          <w:rPr>
            <w:rFonts w:ascii="Cambria Math" w:hAnsi="Cambria Math"/>
          </w:rPr>
          <m:t>e(t)</m:t>
        </m:r>
      </m:oMath>
      <w:r>
        <w:t xml:space="preserve"> over time.</w:t>
      </w:r>
    </w:p>
    <w:sectPr w:rsidR="00DB57DC" w:rsidSect="00F648E6">
      <w:footerReference w:type="default" r:id="rId12"/>
      <w:headerReference w:type="first" r:id="rId13"/>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FC5E7" w14:textId="77777777" w:rsidR="00AC273E" w:rsidRDefault="00AC273E" w:rsidP="00122BB7">
      <w:pPr>
        <w:spacing w:after="0" w:line="240" w:lineRule="auto"/>
      </w:pPr>
      <w:r>
        <w:separator/>
      </w:r>
    </w:p>
  </w:endnote>
  <w:endnote w:type="continuationSeparator" w:id="0">
    <w:p w14:paraId="168F9517" w14:textId="77777777" w:rsidR="00AC273E" w:rsidRDefault="00AC273E" w:rsidP="00122BB7">
      <w:pPr>
        <w:spacing w:after="0" w:line="240" w:lineRule="auto"/>
      </w:pPr>
      <w:r>
        <w:continuationSeparator/>
      </w:r>
    </w:p>
  </w:endnote>
  <w:endnote w:type="continuationNotice" w:id="1">
    <w:p w14:paraId="3B924508" w14:textId="77777777" w:rsidR="00AC273E" w:rsidRDefault="00AC27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Raleway">
    <w:altName w:val="Raleway"/>
    <w:charset w:val="00"/>
    <w:family w:val="auto"/>
    <w:pitch w:val="variable"/>
    <w:sig w:usb0="A00002FF" w:usb1="5000205B" w:usb2="00000000" w:usb3="00000000" w:csb0="00000197" w:csb1="00000000"/>
    <w:embedRegular r:id="rId1" w:fontKey="{7BA13912-39F5-4181-9AB4-A421E92609C4}"/>
    <w:embedBold r:id="rId2" w:fontKey="{6C4EF817-A1AF-4ADD-87EB-9187E6A9E6F0}"/>
  </w:font>
  <w:font w:name="Calibri">
    <w:panose1 w:val="020F0502020204030204"/>
    <w:charset w:val="00"/>
    <w:family w:val="swiss"/>
    <w:pitch w:val="variable"/>
    <w:sig w:usb0="E4002EFF" w:usb1="C200247B" w:usb2="00000009" w:usb3="00000000" w:csb0="000001FF" w:csb1="00000000"/>
    <w:embedRegular r:id="rId3" w:fontKey="{26C21FED-BB1D-415C-B1C2-0FBFDC6AC3C9}"/>
    <w:embedBold r:id="rId4" w:fontKey="{AF5E5AE3-4787-4ABD-BA43-2CDA224FB5D7}"/>
    <w:embedItalic r:id="rId5" w:fontKey="{80ADD092-5F86-46C5-8204-6FF7964323FB}"/>
  </w:font>
  <w:font w:name="Segoe UI">
    <w:panose1 w:val="020B0502040204020203"/>
    <w:charset w:val="00"/>
    <w:family w:val="swiss"/>
    <w:pitch w:val="variable"/>
    <w:sig w:usb0="E4002EFF" w:usb1="C000E47F" w:usb2="00000009" w:usb3="00000000" w:csb0="000001FF" w:csb1="00000000"/>
    <w:embedRegular r:id="rId6" w:fontKey="{B5A7285E-4431-48D1-B900-82F257AA6E92}"/>
  </w:font>
  <w:font w:name="Cambria Math">
    <w:panose1 w:val="02040503050406030204"/>
    <w:charset w:val="00"/>
    <w:family w:val="roman"/>
    <w:pitch w:val="variable"/>
    <w:sig w:usb0="E00006FF" w:usb1="420024FF" w:usb2="02000000" w:usb3="00000000" w:csb0="0000019F" w:csb1="00000000"/>
    <w:embedItalic r:id="rId7" w:fontKey="{C07B7E1C-AAD9-4B43-B254-746ABB97A965}"/>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embedRegular r:id="rId8" w:fontKey="{FCC3342A-9A2F-4B41-BC44-C85C4A7649B8}"/>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0743658"/>
      <w:docPartObj>
        <w:docPartGallery w:val="Page Numbers (Bottom of Page)"/>
        <w:docPartUnique/>
      </w:docPartObj>
    </w:sdtPr>
    <w:sdtEndPr>
      <w:rPr>
        <w:noProof/>
      </w:rPr>
    </w:sdtEndPr>
    <w:sdtContent>
      <w:p w14:paraId="4BD529F4" w14:textId="4AAD9D6B" w:rsidR="008368D3" w:rsidRDefault="002A7BBD">
        <w:pPr>
          <w:pStyle w:val="Footer"/>
          <w:jc w:val="right"/>
        </w:pPr>
        <w:r>
          <w:rPr>
            <w:noProof/>
          </w:rPr>
          <w:pict w14:anchorId="0519D283">
            <v:rect id="Rectangle 4" o:spid="_x0000_s1027" style="position:absolute;left:0;text-align:left;margin-left:0;margin-top:23.3pt;width:612pt;height:24.65pt;z-index:251658241;visibility:visible;mso-position-horizontal-relative:page;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" fillcolor="#e21b23" stroked="f" strokeweight="1pt">
              <w10:wrap anchorx="page"/>
            </v:rect>
          </w:pict>
        </w:r>
        <w:r w:rsidR="008368D3" w:rsidRPr="00AB6827">
          <w:rPr>
            <w:rFonts w:ascii="Raleway" w:hAnsi="Raleway"/>
          </w:rPr>
          <w:fldChar w:fldCharType="begin"/>
        </w:r>
        <w:r w:rsidR="008368D3" w:rsidRPr="00AB6827">
          <w:rPr>
            <w:rFonts w:ascii="Raleway" w:hAnsi="Raleway"/>
          </w:rPr>
          <w:instrText xml:space="preserve"> PAGE   \* MERGEFORMAT </w:instrText>
        </w:r>
        <w:r w:rsidR="008368D3" w:rsidRPr="00AB6827">
          <w:rPr>
            <w:rFonts w:ascii="Raleway" w:hAnsi="Raleway"/>
          </w:rPr>
          <w:fldChar w:fldCharType="separate"/>
        </w:r>
        <w:r w:rsidR="00B827EE">
          <w:rPr>
            <w:rFonts w:ascii="Raleway" w:hAnsi="Raleway"/>
            <w:noProof/>
          </w:rPr>
          <w:t>5</w:t>
        </w:r>
        <w:r w:rsidR="008368D3" w:rsidRPr="00AB6827">
          <w:rPr>
            <w:rFonts w:ascii="Raleway" w:hAnsi="Raleway"/>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4617D" w14:textId="77777777" w:rsidR="00AC273E" w:rsidRDefault="00AC273E" w:rsidP="00122BB7">
      <w:pPr>
        <w:spacing w:after="0" w:line="240" w:lineRule="auto"/>
      </w:pPr>
      <w:r>
        <w:separator/>
      </w:r>
    </w:p>
  </w:footnote>
  <w:footnote w:type="continuationSeparator" w:id="0">
    <w:p w14:paraId="14F5505B" w14:textId="77777777" w:rsidR="00AC273E" w:rsidRDefault="00AC273E" w:rsidP="00122BB7">
      <w:pPr>
        <w:spacing w:after="0" w:line="240" w:lineRule="auto"/>
      </w:pPr>
      <w:r>
        <w:continuationSeparator/>
      </w:r>
    </w:p>
  </w:footnote>
  <w:footnote w:type="continuationNotice" w:id="1">
    <w:p w14:paraId="1D396669" w14:textId="77777777" w:rsidR="00AC273E" w:rsidRDefault="00AC273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830A0" w14:textId="3DA535C5" w:rsidR="008368D3" w:rsidRDefault="008368D3">
    <w:pPr>
      <w:pStyle w:val="Header"/>
    </w:pPr>
    <w:r>
      <w:rPr>
        <w:noProof/>
        <w:lang w:eastAsia="zh-CN"/>
      </w:rPr>
      <w:drawing>
        <wp:anchor distT="0" distB="0" distL="114300" distR="114300" simplePos="0" relativeHeight="251658243" behindDoc="0" locked="0" layoutInCell="1" allowOverlap="1" wp14:anchorId="79DF6A8C" wp14:editId="6D87BD1E">
          <wp:simplePos x="0" y="0"/>
          <wp:positionH relativeFrom="column">
            <wp:posOffset>3810</wp:posOffset>
          </wp:positionH>
          <wp:positionV relativeFrom="paragraph">
            <wp:posOffset>-75565</wp:posOffset>
          </wp:positionV>
          <wp:extent cx="1279056" cy="25200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9056"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A7BBD">
      <w:rPr>
        <w:noProof/>
      </w:rPr>
      <w:pict w14:anchorId="5C08A724">
        <v:rect id="Rectangle 1" o:spid="_x0000_s1026" style="position:absolute;margin-left:0;margin-top:-34.75pt;width:612pt;height:17.55pt;z-index:251658240;visibility:visible;mso-position-horizontal:left;mso-position-horizontal-relative:page;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" fillcolor="#e21b23" stroked="f" strokeweight="1pt">
          <w10:wrap anchorx="page"/>
        </v:rec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9571F"/>
    <w:multiLevelType w:val="hybridMultilevel"/>
    <w:tmpl w:val="BB48666E"/>
    <w:lvl w:ilvl="0" w:tplc="A57276E6">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2F4141"/>
    <w:multiLevelType w:val="hybridMultilevel"/>
    <w:tmpl w:val="C742E1E2"/>
    <w:lvl w:ilvl="0" w:tplc="532E69FE">
      <w:start w:val="3"/>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6E17B0"/>
    <w:multiLevelType w:val="hybridMultilevel"/>
    <w:tmpl w:val="939EA73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43785D"/>
    <w:multiLevelType w:val="hybridMultilevel"/>
    <w:tmpl w:val="52E227B2"/>
    <w:lvl w:ilvl="0" w:tplc="B2AAA22E">
      <w:start w:val="1"/>
      <w:numFmt w:val="bullet"/>
      <w:lvlText w:val="-"/>
      <w:lvlJc w:val="left"/>
      <w:pPr>
        <w:ind w:left="720" w:hanging="360"/>
      </w:pPr>
      <w:rPr>
        <w:rFonts w:ascii="Raleway" w:eastAsia="SimSun" w:hAnsi="Raleway"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3A835BC"/>
    <w:multiLevelType w:val="hybridMultilevel"/>
    <w:tmpl w:val="241472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F25D17"/>
    <w:multiLevelType w:val="hybridMultilevel"/>
    <w:tmpl w:val="692C1B2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EBA5ED6"/>
    <w:multiLevelType w:val="hybridMultilevel"/>
    <w:tmpl w:val="D06C5084"/>
    <w:lvl w:ilvl="0" w:tplc="192CFDEC">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6C8E43FA"/>
    <w:multiLevelType w:val="hybridMultilevel"/>
    <w:tmpl w:val="52A4E304"/>
    <w:lvl w:ilvl="0" w:tplc="77E4EB6C">
      <w:start w:val="3"/>
      <w:numFmt w:val="bullet"/>
      <w:lvlText w:val=""/>
      <w:lvlJc w:val="left"/>
      <w:pPr>
        <w:ind w:left="1080" w:hanging="360"/>
      </w:pPr>
      <w:rPr>
        <w:rFonts w:ascii="Symbol" w:eastAsia="SimSun"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17B5011"/>
    <w:multiLevelType w:val="hybridMultilevel"/>
    <w:tmpl w:val="797A9F8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389526861">
    <w:abstractNumId w:val="6"/>
  </w:num>
  <w:num w:numId="2" w16cid:durableId="960185993">
    <w:abstractNumId w:val="8"/>
  </w:num>
  <w:num w:numId="3" w16cid:durableId="252204626">
    <w:abstractNumId w:val="3"/>
  </w:num>
  <w:num w:numId="4" w16cid:durableId="78718182">
    <w:abstractNumId w:val="5"/>
  </w:num>
  <w:num w:numId="5" w16cid:durableId="1021980258">
    <w:abstractNumId w:val="4"/>
  </w:num>
  <w:num w:numId="6" w16cid:durableId="1695614287">
    <w:abstractNumId w:val="2"/>
  </w:num>
  <w:num w:numId="7" w16cid:durableId="477039477">
    <w:abstractNumId w:val="7"/>
  </w:num>
  <w:num w:numId="8" w16cid:durableId="1721052387">
    <w:abstractNumId w:val="1"/>
  </w:num>
  <w:num w:numId="9" w16cid:durableId="10809078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TrueTypeFonts/>
  <w:defaultTabStop w:val="720"/>
  <w:characterSpacingControl w:val="doNotCompress"/>
  <w:hdrShapeDefaults>
    <o:shapedefaults v:ext="edit" spidmax="2051">
      <o:colormru v:ext="edit" colors="#e21925,#e21b23"/>
    </o:shapedefaults>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yNTYxNzWzNLMwMDVX0lEKTi0uzszPAykwqgUAQbQBWSwAAAA="/>
  </w:docVars>
  <w:rsids>
    <w:rsidRoot w:val="001C6BC9"/>
    <w:rsid w:val="00002791"/>
    <w:rsid w:val="000044F8"/>
    <w:rsid w:val="00005872"/>
    <w:rsid w:val="00007FD3"/>
    <w:rsid w:val="00012B92"/>
    <w:rsid w:val="00012EC3"/>
    <w:rsid w:val="00017930"/>
    <w:rsid w:val="000212FA"/>
    <w:rsid w:val="00021890"/>
    <w:rsid w:val="000223B2"/>
    <w:rsid w:val="000226CD"/>
    <w:rsid w:val="000227DE"/>
    <w:rsid w:val="00024B15"/>
    <w:rsid w:val="00024FFD"/>
    <w:rsid w:val="00027688"/>
    <w:rsid w:val="0003346E"/>
    <w:rsid w:val="00034895"/>
    <w:rsid w:val="00036A62"/>
    <w:rsid w:val="00037239"/>
    <w:rsid w:val="00037900"/>
    <w:rsid w:val="00037D5E"/>
    <w:rsid w:val="00042F12"/>
    <w:rsid w:val="00043B58"/>
    <w:rsid w:val="00045578"/>
    <w:rsid w:val="00046C26"/>
    <w:rsid w:val="00047EC1"/>
    <w:rsid w:val="000562AA"/>
    <w:rsid w:val="00056479"/>
    <w:rsid w:val="00060AFB"/>
    <w:rsid w:val="00064F1D"/>
    <w:rsid w:val="00066A06"/>
    <w:rsid w:val="00070E50"/>
    <w:rsid w:val="00071509"/>
    <w:rsid w:val="000717DC"/>
    <w:rsid w:val="00076D3F"/>
    <w:rsid w:val="000779B6"/>
    <w:rsid w:val="00080759"/>
    <w:rsid w:val="000816B5"/>
    <w:rsid w:val="00082884"/>
    <w:rsid w:val="00084277"/>
    <w:rsid w:val="000918CD"/>
    <w:rsid w:val="000921F5"/>
    <w:rsid w:val="00095527"/>
    <w:rsid w:val="000956C3"/>
    <w:rsid w:val="000972BD"/>
    <w:rsid w:val="000A0489"/>
    <w:rsid w:val="000A10A4"/>
    <w:rsid w:val="000A3510"/>
    <w:rsid w:val="000A44BC"/>
    <w:rsid w:val="000A4D33"/>
    <w:rsid w:val="000A5328"/>
    <w:rsid w:val="000A62E6"/>
    <w:rsid w:val="000A75C1"/>
    <w:rsid w:val="000B2686"/>
    <w:rsid w:val="000B4182"/>
    <w:rsid w:val="000B5728"/>
    <w:rsid w:val="000C1C41"/>
    <w:rsid w:val="000C24D3"/>
    <w:rsid w:val="000C5AEA"/>
    <w:rsid w:val="000C5F7A"/>
    <w:rsid w:val="000C6CE5"/>
    <w:rsid w:val="000D05D7"/>
    <w:rsid w:val="000D1EFB"/>
    <w:rsid w:val="000D2310"/>
    <w:rsid w:val="000D293A"/>
    <w:rsid w:val="000D2EDA"/>
    <w:rsid w:val="000D45D1"/>
    <w:rsid w:val="000E05D9"/>
    <w:rsid w:val="000E06BD"/>
    <w:rsid w:val="000E06C7"/>
    <w:rsid w:val="000E0812"/>
    <w:rsid w:val="000E13AE"/>
    <w:rsid w:val="000E4472"/>
    <w:rsid w:val="000E5EF6"/>
    <w:rsid w:val="000F0AAA"/>
    <w:rsid w:val="000F0F6D"/>
    <w:rsid w:val="000F5430"/>
    <w:rsid w:val="000F5477"/>
    <w:rsid w:val="000F7757"/>
    <w:rsid w:val="001003AB"/>
    <w:rsid w:val="00101C67"/>
    <w:rsid w:val="00102E16"/>
    <w:rsid w:val="00105A56"/>
    <w:rsid w:val="001108EE"/>
    <w:rsid w:val="001118DC"/>
    <w:rsid w:val="00114BBD"/>
    <w:rsid w:val="00114FFC"/>
    <w:rsid w:val="001162FB"/>
    <w:rsid w:val="001207B8"/>
    <w:rsid w:val="001221BD"/>
    <w:rsid w:val="00122BB7"/>
    <w:rsid w:val="00123DA5"/>
    <w:rsid w:val="00125E14"/>
    <w:rsid w:val="001267FD"/>
    <w:rsid w:val="00131B19"/>
    <w:rsid w:val="001328F5"/>
    <w:rsid w:val="00132CDA"/>
    <w:rsid w:val="0013332E"/>
    <w:rsid w:val="00134C12"/>
    <w:rsid w:val="00134E35"/>
    <w:rsid w:val="00135BC1"/>
    <w:rsid w:val="0013688A"/>
    <w:rsid w:val="0013695D"/>
    <w:rsid w:val="001437BA"/>
    <w:rsid w:val="001441B8"/>
    <w:rsid w:val="00144FC7"/>
    <w:rsid w:val="001467C7"/>
    <w:rsid w:val="00147F59"/>
    <w:rsid w:val="00151AFB"/>
    <w:rsid w:val="00153821"/>
    <w:rsid w:val="0015399D"/>
    <w:rsid w:val="001559D6"/>
    <w:rsid w:val="001561D3"/>
    <w:rsid w:val="001572F5"/>
    <w:rsid w:val="0015743C"/>
    <w:rsid w:val="00157625"/>
    <w:rsid w:val="001578D2"/>
    <w:rsid w:val="00161A12"/>
    <w:rsid w:val="00162A43"/>
    <w:rsid w:val="0016396E"/>
    <w:rsid w:val="00167255"/>
    <w:rsid w:val="001700C0"/>
    <w:rsid w:val="00173A8D"/>
    <w:rsid w:val="001778F1"/>
    <w:rsid w:val="00185490"/>
    <w:rsid w:val="001913DE"/>
    <w:rsid w:val="00193C6B"/>
    <w:rsid w:val="0019501F"/>
    <w:rsid w:val="00196C72"/>
    <w:rsid w:val="001A0807"/>
    <w:rsid w:val="001A1A98"/>
    <w:rsid w:val="001A1F88"/>
    <w:rsid w:val="001A6B82"/>
    <w:rsid w:val="001A6F83"/>
    <w:rsid w:val="001B26D9"/>
    <w:rsid w:val="001B3180"/>
    <w:rsid w:val="001B4732"/>
    <w:rsid w:val="001C1404"/>
    <w:rsid w:val="001C27B6"/>
    <w:rsid w:val="001C6BC9"/>
    <w:rsid w:val="001C7DE7"/>
    <w:rsid w:val="001D06B3"/>
    <w:rsid w:val="001D0A1E"/>
    <w:rsid w:val="001D0A25"/>
    <w:rsid w:val="001D34B0"/>
    <w:rsid w:val="001D640E"/>
    <w:rsid w:val="001E0AC6"/>
    <w:rsid w:val="001E4130"/>
    <w:rsid w:val="001E4DEC"/>
    <w:rsid w:val="001E66AF"/>
    <w:rsid w:val="001F017E"/>
    <w:rsid w:val="001F0D50"/>
    <w:rsid w:val="001F2DA4"/>
    <w:rsid w:val="001F3B46"/>
    <w:rsid w:val="001F5C7B"/>
    <w:rsid w:val="00201DDB"/>
    <w:rsid w:val="00202744"/>
    <w:rsid w:val="0020404D"/>
    <w:rsid w:val="002044FF"/>
    <w:rsid w:val="00205AA0"/>
    <w:rsid w:val="002076C6"/>
    <w:rsid w:val="002079E3"/>
    <w:rsid w:val="002108D5"/>
    <w:rsid w:val="00211DF6"/>
    <w:rsid w:val="00211F87"/>
    <w:rsid w:val="0021288B"/>
    <w:rsid w:val="0021298E"/>
    <w:rsid w:val="00213253"/>
    <w:rsid w:val="0021490F"/>
    <w:rsid w:val="00215527"/>
    <w:rsid w:val="00217D02"/>
    <w:rsid w:val="00220EC8"/>
    <w:rsid w:val="002220C8"/>
    <w:rsid w:val="00222897"/>
    <w:rsid w:val="00222DB7"/>
    <w:rsid w:val="00222E41"/>
    <w:rsid w:val="0023101E"/>
    <w:rsid w:val="00232804"/>
    <w:rsid w:val="002451F0"/>
    <w:rsid w:val="00247259"/>
    <w:rsid w:val="002472A8"/>
    <w:rsid w:val="00247868"/>
    <w:rsid w:val="00250123"/>
    <w:rsid w:val="00252C58"/>
    <w:rsid w:val="00253A14"/>
    <w:rsid w:val="002542AD"/>
    <w:rsid w:val="00256D87"/>
    <w:rsid w:val="002573C1"/>
    <w:rsid w:val="00266B51"/>
    <w:rsid w:val="002675BA"/>
    <w:rsid w:val="00267DA2"/>
    <w:rsid w:val="00270FBD"/>
    <w:rsid w:val="00273156"/>
    <w:rsid w:val="00274378"/>
    <w:rsid w:val="0027560A"/>
    <w:rsid w:val="00276352"/>
    <w:rsid w:val="00276632"/>
    <w:rsid w:val="00276CBF"/>
    <w:rsid w:val="00277954"/>
    <w:rsid w:val="002802F2"/>
    <w:rsid w:val="00280572"/>
    <w:rsid w:val="00282C75"/>
    <w:rsid w:val="00283C45"/>
    <w:rsid w:val="002849CF"/>
    <w:rsid w:val="0028758C"/>
    <w:rsid w:val="00290F40"/>
    <w:rsid w:val="0029532A"/>
    <w:rsid w:val="00297C8B"/>
    <w:rsid w:val="002A2D8D"/>
    <w:rsid w:val="002A348F"/>
    <w:rsid w:val="002A526C"/>
    <w:rsid w:val="002A60F8"/>
    <w:rsid w:val="002A7BBD"/>
    <w:rsid w:val="002A7C0D"/>
    <w:rsid w:val="002B3115"/>
    <w:rsid w:val="002B3C23"/>
    <w:rsid w:val="002B51F2"/>
    <w:rsid w:val="002B52AD"/>
    <w:rsid w:val="002C0531"/>
    <w:rsid w:val="002C0B6B"/>
    <w:rsid w:val="002C0C19"/>
    <w:rsid w:val="002C0D3E"/>
    <w:rsid w:val="002C2B7B"/>
    <w:rsid w:val="002C3784"/>
    <w:rsid w:val="002C44A4"/>
    <w:rsid w:val="002C5821"/>
    <w:rsid w:val="002D0FF1"/>
    <w:rsid w:val="002D19A0"/>
    <w:rsid w:val="002D20D5"/>
    <w:rsid w:val="002D3909"/>
    <w:rsid w:val="002D3DB8"/>
    <w:rsid w:val="002D7A38"/>
    <w:rsid w:val="002E0ABC"/>
    <w:rsid w:val="002E0E98"/>
    <w:rsid w:val="002E0FC0"/>
    <w:rsid w:val="002E35BE"/>
    <w:rsid w:val="002E3E94"/>
    <w:rsid w:val="002E3EEC"/>
    <w:rsid w:val="002E4488"/>
    <w:rsid w:val="002F117E"/>
    <w:rsid w:val="002F3480"/>
    <w:rsid w:val="002F542A"/>
    <w:rsid w:val="002F6FC4"/>
    <w:rsid w:val="0030046D"/>
    <w:rsid w:val="0030189B"/>
    <w:rsid w:val="0030563A"/>
    <w:rsid w:val="00305C4A"/>
    <w:rsid w:val="00305C84"/>
    <w:rsid w:val="00310CA5"/>
    <w:rsid w:val="003112F5"/>
    <w:rsid w:val="003129D4"/>
    <w:rsid w:val="003131DC"/>
    <w:rsid w:val="003132C8"/>
    <w:rsid w:val="00316705"/>
    <w:rsid w:val="00316EBB"/>
    <w:rsid w:val="00317197"/>
    <w:rsid w:val="0032369B"/>
    <w:rsid w:val="00324045"/>
    <w:rsid w:val="003243B3"/>
    <w:rsid w:val="00325F93"/>
    <w:rsid w:val="003275C5"/>
    <w:rsid w:val="00330152"/>
    <w:rsid w:val="0033112B"/>
    <w:rsid w:val="0033285A"/>
    <w:rsid w:val="00333361"/>
    <w:rsid w:val="003341F1"/>
    <w:rsid w:val="003354AD"/>
    <w:rsid w:val="0033583C"/>
    <w:rsid w:val="00335A81"/>
    <w:rsid w:val="00343E77"/>
    <w:rsid w:val="0034700A"/>
    <w:rsid w:val="003575A9"/>
    <w:rsid w:val="00357A4E"/>
    <w:rsid w:val="0036116C"/>
    <w:rsid w:val="003644D3"/>
    <w:rsid w:val="003667E2"/>
    <w:rsid w:val="00370C50"/>
    <w:rsid w:val="003710A4"/>
    <w:rsid w:val="003716ED"/>
    <w:rsid w:val="0037244E"/>
    <w:rsid w:val="003729CB"/>
    <w:rsid w:val="00373235"/>
    <w:rsid w:val="003758FF"/>
    <w:rsid w:val="00376B6E"/>
    <w:rsid w:val="003772A6"/>
    <w:rsid w:val="00380897"/>
    <w:rsid w:val="00380E3D"/>
    <w:rsid w:val="00380FCC"/>
    <w:rsid w:val="00381EE9"/>
    <w:rsid w:val="0038423B"/>
    <w:rsid w:val="00387B9C"/>
    <w:rsid w:val="003904A0"/>
    <w:rsid w:val="003930EE"/>
    <w:rsid w:val="0039434F"/>
    <w:rsid w:val="00395C91"/>
    <w:rsid w:val="003962D2"/>
    <w:rsid w:val="0039733B"/>
    <w:rsid w:val="003974F9"/>
    <w:rsid w:val="003A07F6"/>
    <w:rsid w:val="003A0CBB"/>
    <w:rsid w:val="003A25E0"/>
    <w:rsid w:val="003A42AA"/>
    <w:rsid w:val="003A4EEF"/>
    <w:rsid w:val="003A4F75"/>
    <w:rsid w:val="003A641A"/>
    <w:rsid w:val="003B0C97"/>
    <w:rsid w:val="003B17EC"/>
    <w:rsid w:val="003B707B"/>
    <w:rsid w:val="003C06B3"/>
    <w:rsid w:val="003C1234"/>
    <w:rsid w:val="003C1E15"/>
    <w:rsid w:val="003C447B"/>
    <w:rsid w:val="003C5ABC"/>
    <w:rsid w:val="003D0040"/>
    <w:rsid w:val="003D15CE"/>
    <w:rsid w:val="003D3284"/>
    <w:rsid w:val="003D41BB"/>
    <w:rsid w:val="003D681D"/>
    <w:rsid w:val="003E3052"/>
    <w:rsid w:val="003E3617"/>
    <w:rsid w:val="003E59D4"/>
    <w:rsid w:val="003F0F87"/>
    <w:rsid w:val="003F30CA"/>
    <w:rsid w:val="003F6D14"/>
    <w:rsid w:val="00405697"/>
    <w:rsid w:val="0040614B"/>
    <w:rsid w:val="004066A5"/>
    <w:rsid w:val="00410884"/>
    <w:rsid w:val="00412DAD"/>
    <w:rsid w:val="0041394F"/>
    <w:rsid w:val="00413AC0"/>
    <w:rsid w:val="004169E9"/>
    <w:rsid w:val="00420649"/>
    <w:rsid w:val="004239EE"/>
    <w:rsid w:val="00425FCF"/>
    <w:rsid w:val="00427C61"/>
    <w:rsid w:val="004304EE"/>
    <w:rsid w:val="004317E6"/>
    <w:rsid w:val="0043270C"/>
    <w:rsid w:val="004341D2"/>
    <w:rsid w:val="00444C2D"/>
    <w:rsid w:val="004475B4"/>
    <w:rsid w:val="004476AA"/>
    <w:rsid w:val="00451D2F"/>
    <w:rsid w:val="00452562"/>
    <w:rsid w:val="004545BE"/>
    <w:rsid w:val="00454C05"/>
    <w:rsid w:val="004603AF"/>
    <w:rsid w:val="00460A33"/>
    <w:rsid w:val="00462F45"/>
    <w:rsid w:val="004633A9"/>
    <w:rsid w:val="00463927"/>
    <w:rsid w:val="004640A6"/>
    <w:rsid w:val="00465162"/>
    <w:rsid w:val="00465A29"/>
    <w:rsid w:val="004671C0"/>
    <w:rsid w:val="00471211"/>
    <w:rsid w:val="00473A11"/>
    <w:rsid w:val="004801F3"/>
    <w:rsid w:val="004805F5"/>
    <w:rsid w:val="0048244D"/>
    <w:rsid w:val="004833B2"/>
    <w:rsid w:val="004840D1"/>
    <w:rsid w:val="004846EF"/>
    <w:rsid w:val="004878AA"/>
    <w:rsid w:val="0049002D"/>
    <w:rsid w:val="0049093B"/>
    <w:rsid w:val="00492789"/>
    <w:rsid w:val="004930F8"/>
    <w:rsid w:val="004A1980"/>
    <w:rsid w:val="004A3258"/>
    <w:rsid w:val="004A35E0"/>
    <w:rsid w:val="004A38A6"/>
    <w:rsid w:val="004A7E9B"/>
    <w:rsid w:val="004B2971"/>
    <w:rsid w:val="004B2C0B"/>
    <w:rsid w:val="004B35DA"/>
    <w:rsid w:val="004B3661"/>
    <w:rsid w:val="004C2BA4"/>
    <w:rsid w:val="004C34E6"/>
    <w:rsid w:val="004D12BC"/>
    <w:rsid w:val="004D6F25"/>
    <w:rsid w:val="004E0716"/>
    <w:rsid w:val="004E1E84"/>
    <w:rsid w:val="004E2ABA"/>
    <w:rsid w:val="004E3D35"/>
    <w:rsid w:val="004E759C"/>
    <w:rsid w:val="004F1C6C"/>
    <w:rsid w:val="004F23A2"/>
    <w:rsid w:val="004F2AAF"/>
    <w:rsid w:val="004F2BF6"/>
    <w:rsid w:val="004F2C0F"/>
    <w:rsid w:val="004F5841"/>
    <w:rsid w:val="004F6F21"/>
    <w:rsid w:val="00503350"/>
    <w:rsid w:val="005033E3"/>
    <w:rsid w:val="00507CF8"/>
    <w:rsid w:val="005114E2"/>
    <w:rsid w:val="00513C77"/>
    <w:rsid w:val="00513CE4"/>
    <w:rsid w:val="00515AC2"/>
    <w:rsid w:val="005165CA"/>
    <w:rsid w:val="00520777"/>
    <w:rsid w:val="00521AF1"/>
    <w:rsid w:val="00521C34"/>
    <w:rsid w:val="005223D8"/>
    <w:rsid w:val="005224FE"/>
    <w:rsid w:val="00523A0E"/>
    <w:rsid w:val="00523E11"/>
    <w:rsid w:val="00526C11"/>
    <w:rsid w:val="00526D6C"/>
    <w:rsid w:val="005301C0"/>
    <w:rsid w:val="005303E1"/>
    <w:rsid w:val="00532786"/>
    <w:rsid w:val="00533B2D"/>
    <w:rsid w:val="00537E2A"/>
    <w:rsid w:val="00537E8D"/>
    <w:rsid w:val="00540FCA"/>
    <w:rsid w:val="005448A0"/>
    <w:rsid w:val="00545D16"/>
    <w:rsid w:val="00545F8D"/>
    <w:rsid w:val="005469ED"/>
    <w:rsid w:val="005478DE"/>
    <w:rsid w:val="00550558"/>
    <w:rsid w:val="00550AF9"/>
    <w:rsid w:val="00550D2A"/>
    <w:rsid w:val="00551246"/>
    <w:rsid w:val="00551CE3"/>
    <w:rsid w:val="00555BC4"/>
    <w:rsid w:val="00556BD0"/>
    <w:rsid w:val="00556EA3"/>
    <w:rsid w:val="0056036F"/>
    <w:rsid w:val="00562112"/>
    <w:rsid w:val="0056368E"/>
    <w:rsid w:val="0057138E"/>
    <w:rsid w:val="00572196"/>
    <w:rsid w:val="00573496"/>
    <w:rsid w:val="00575BCA"/>
    <w:rsid w:val="00576829"/>
    <w:rsid w:val="005774A7"/>
    <w:rsid w:val="005774CD"/>
    <w:rsid w:val="00577C08"/>
    <w:rsid w:val="0058238F"/>
    <w:rsid w:val="00582785"/>
    <w:rsid w:val="005835C5"/>
    <w:rsid w:val="005837FE"/>
    <w:rsid w:val="00584D69"/>
    <w:rsid w:val="005854D9"/>
    <w:rsid w:val="00586496"/>
    <w:rsid w:val="00593150"/>
    <w:rsid w:val="00593F21"/>
    <w:rsid w:val="005943F3"/>
    <w:rsid w:val="00596BAC"/>
    <w:rsid w:val="00596C7D"/>
    <w:rsid w:val="005A0ED7"/>
    <w:rsid w:val="005A3482"/>
    <w:rsid w:val="005B25D3"/>
    <w:rsid w:val="005B3267"/>
    <w:rsid w:val="005B3FE7"/>
    <w:rsid w:val="005B570A"/>
    <w:rsid w:val="005B7692"/>
    <w:rsid w:val="005C13F2"/>
    <w:rsid w:val="005C2CD1"/>
    <w:rsid w:val="005C4DB4"/>
    <w:rsid w:val="005C6B9B"/>
    <w:rsid w:val="005D06D5"/>
    <w:rsid w:val="005D154A"/>
    <w:rsid w:val="005D1BF1"/>
    <w:rsid w:val="005D2554"/>
    <w:rsid w:val="005D4702"/>
    <w:rsid w:val="005D4EAF"/>
    <w:rsid w:val="005E0199"/>
    <w:rsid w:val="005E06D4"/>
    <w:rsid w:val="005E1B79"/>
    <w:rsid w:val="005E2601"/>
    <w:rsid w:val="005E296D"/>
    <w:rsid w:val="005E365E"/>
    <w:rsid w:val="005E4E8D"/>
    <w:rsid w:val="005E5A67"/>
    <w:rsid w:val="005E6E0E"/>
    <w:rsid w:val="005E756A"/>
    <w:rsid w:val="005F12C6"/>
    <w:rsid w:val="005F1B1C"/>
    <w:rsid w:val="005F2B53"/>
    <w:rsid w:val="005F2EA8"/>
    <w:rsid w:val="005F3833"/>
    <w:rsid w:val="005F415A"/>
    <w:rsid w:val="005F4BC5"/>
    <w:rsid w:val="005F4F28"/>
    <w:rsid w:val="00601DB5"/>
    <w:rsid w:val="006023F5"/>
    <w:rsid w:val="00603772"/>
    <w:rsid w:val="00604EA9"/>
    <w:rsid w:val="00605059"/>
    <w:rsid w:val="00605288"/>
    <w:rsid w:val="0060789C"/>
    <w:rsid w:val="006079E4"/>
    <w:rsid w:val="00607BCA"/>
    <w:rsid w:val="0061576C"/>
    <w:rsid w:val="0061692C"/>
    <w:rsid w:val="00617973"/>
    <w:rsid w:val="00620532"/>
    <w:rsid w:val="00621E28"/>
    <w:rsid w:val="00622BC0"/>
    <w:rsid w:val="006242DD"/>
    <w:rsid w:val="006271F5"/>
    <w:rsid w:val="00630483"/>
    <w:rsid w:val="00630917"/>
    <w:rsid w:val="00630DE1"/>
    <w:rsid w:val="006312CA"/>
    <w:rsid w:val="00631428"/>
    <w:rsid w:val="0063174C"/>
    <w:rsid w:val="00632D37"/>
    <w:rsid w:val="00633FED"/>
    <w:rsid w:val="006342ED"/>
    <w:rsid w:val="006355DE"/>
    <w:rsid w:val="0064053F"/>
    <w:rsid w:val="0064083A"/>
    <w:rsid w:val="00641106"/>
    <w:rsid w:val="006435E3"/>
    <w:rsid w:val="0064565D"/>
    <w:rsid w:val="006526D0"/>
    <w:rsid w:val="006541C1"/>
    <w:rsid w:val="0065751C"/>
    <w:rsid w:val="00660852"/>
    <w:rsid w:val="00661380"/>
    <w:rsid w:val="00661C6E"/>
    <w:rsid w:val="00662A55"/>
    <w:rsid w:val="00663B97"/>
    <w:rsid w:val="00665B66"/>
    <w:rsid w:val="00666D77"/>
    <w:rsid w:val="00675F57"/>
    <w:rsid w:val="006775A5"/>
    <w:rsid w:val="00677C5D"/>
    <w:rsid w:val="00685A68"/>
    <w:rsid w:val="00687B03"/>
    <w:rsid w:val="00690989"/>
    <w:rsid w:val="00692514"/>
    <w:rsid w:val="00693846"/>
    <w:rsid w:val="0069460B"/>
    <w:rsid w:val="00694756"/>
    <w:rsid w:val="00694BC1"/>
    <w:rsid w:val="006963EF"/>
    <w:rsid w:val="00696561"/>
    <w:rsid w:val="006A1290"/>
    <w:rsid w:val="006A1318"/>
    <w:rsid w:val="006A4C0E"/>
    <w:rsid w:val="006A507E"/>
    <w:rsid w:val="006A7DA0"/>
    <w:rsid w:val="006B03D9"/>
    <w:rsid w:val="006B0A6F"/>
    <w:rsid w:val="006B25D7"/>
    <w:rsid w:val="006B2785"/>
    <w:rsid w:val="006B29D8"/>
    <w:rsid w:val="006B421A"/>
    <w:rsid w:val="006B6D4B"/>
    <w:rsid w:val="006B6E80"/>
    <w:rsid w:val="006B6F84"/>
    <w:rsid w:val="006C05AC"/>
    <w:rsid w:val="006C1900"/>
    <w:rsid w:val="006C2908"/>
    <w:rsid w:val="006C31BD"/>
    <w:rsid w:val="006C60FC"/>
    <w:rsid w:val="006C6137"/>
    <w:rsid w:val="006D1595"/>
    <w:rsid w:val="006D3587"/>
    <w:rsid w:val="006D369C"/>
    <w:rsid w:val="006D3B68"/>
    <w:rsid w:val="006D73F5"/>
    <w:rsid w:val="006D7550"/>
    <w:rsid w:val="006D7C63"/>
    <w:rsid w:val="006D7CBF"/>
    <w:rsid w:val="006E4BC8"/>
    <w:rsid w:val="006E62CB"/>
    <w:rsid w:val="006F01E7"/>
    <w:rsid w:val="006F1173"/>
    <w:rsid w:val="006F1E94"/>
    <w:rsid w:val="006F79A9"/>
    <w:rsid w:val="006F7C68"/>
    <w:rsid w:val="0070299B"/>
    <w:rsid w:val="00702BD3"/>
    <w:rsid w:val="00707B7A"/>
    <w:rsid w:val="00707C58"/>
    <w:rsid w:val="00710B9D"/>
    <w:rsid w:val="00711977"/>
    <w:rsid w:val="00712B7E"/>
    <w:rsid w:val="00714D7C"/>
    <w:rsid w:val="0071548D"/>
    <w:rsid w:val="0071657C"/>
    <w:rsid w:val="007174F2"/>
    <w:rsid w:val="00720F80"/>
    <w:rsid w:val="00721913"/>
    <w:rsid w:val="00722623"/>
    <w:rsid w:val="00724F1B"/>
    <w:rsid w:val="00725B93"/>
    <w:rsid w:val="0072601F"/>
    <w:rsid w:val="00726664"/>
    <w:rsid w:val="00726CEF"/>
    <w:rsid w:val="00731A8E"/>
    <w:rsid w:val="007324EB"/>
    <w:rsid w:val="007338F5"/>
    <w:rsid w:val="0073550D"/>
    <w:rsid w:val="00737103"/>
    <w:rsid w:val="007410AE"/>
    <w:rsid w:val="0074343A"/>
    <w:rsid w:val="00745172"/>
    <w:rsid w:val="00746D8C"/>
    <w:rsid w:val="00747519"/>
    <w:rsid w:val="00750657"/>
    <w:rsid w:val="0075144A"/>
    <w:rsid w:val="007518A5"/>
    <w:rsid w:val="00756594"/>
    <w:rsid w:val="007578A3"/>
    <w:rsid w:val="00763E4F"/>
    <w:rsid w:val="00766118"/>
    <w:rsid w:val="00771C38"/>
    <w:rsid w:val="00774157"/>
    <w:rsid w:val="00774840"/>
    <w:rsid w:val="0077608C"/>
    <w:rsid w:val="00777A71"/>
    <w:rsid w:val="00780E8D"/>
    <w:rsid w:val="00781948"/>
    <w:rsid w:val="00782696"/>
    <w:rsid w:val="00784235"/>
    <w:rsid w:val="0078784F"/>
    <w:rsid w:val="0078798F"/>
    <w:rsid w:val="00793B0F"/>
    <w:rsid w:val="00795DF0"/>
    <w:rsid w:val="007A3FC6"/>
    <w:rsid w:val="007A5699"/>
    <w:rsid w:val="007A5DB5"/>
    <w:rsid w:val="007A61CD"/>
    <w:rsid w:val="007A762B"/>
    <w:rsid w:val="007A7860"/>
    <w:rsid w:val="007A7A10"/>
    <w:rsid w:val="007A7ABA"/>
    <w:rsid w:val="007A7B7F"/>
    <w:rsid w:val="007A7D19"/>
    <w:rsid w:val="007A7E23"/>
    <w:rsid w:val="007B09E3"/>
    <w:rsid w:val="007B2FCD"/>
    <w:rsid w:val="007B4717"/>
    <w:rsid w:val="007B76C6"/>
    <w:rsid w:val="007B7E56"/>
    <w:rsid w:val="007C1B14"/>
    <w:rsid w:val="007C33C2"/>
    <w:rsid w:val="007C769C"/>
    <w:rsid w:val="007D1821"/>
    <w:rsid w:val="007D22B5"/>
    <w:rsid w:val="007D2602"/>
    <w:rsid w:val="007D51AB"/>
    <w:rsid w:val="007D62B1"/>
    <w:rsid w:val="007D7EA2"/>
    <w:rsid w:val="007E5A63"/>
    <w:rsid w:val="007F1F68"/>
    <w:rsid w:val="007F454E"/>
    <w:rsid w:val="007F4CF4"/>
    <w:rsid w:val="007F7BC2"/>
    <w:rsid w:val="00800329"/>
    <w:rsid w:val="008010A7"/>
    <w:rsid w:val="0080395F"/>
    <w:rsid w:val="00805440"/>
    <w:rsid w:val="00807CC2"/>
    <w:rsid w:val="00807EF1"/>
    <w:rsid w:val="00811A18"/>
    <w:rsid w:val="00813440"/>
    <w:rsid w:val="00814864"/>
    <w:rsid w:val="00817345"/>
    <w:rsid w:val="008211ED"/>
    <w:rsid w:val="00823978"/>
    <w:rsid w:val="008274D2"/>
    <w:rsid w:val="0082755D"/>
    <w:rsid w:val="0083103A"/>
    <w:rsid w:val="00831150"/>
    <w:rsid w:val="00834F40"/>
    <w:rsid w:val="008366AB"/>
    <w:rsid w:val="008368D3"/>
    <w:rsid w:val="00836ED8"/>
    <w:rsid w:val="00842152"/>
    <w:rsid w:val="008439BB"/>
    <w:rsid w:val="00845A9E"/>
    <w:rsid w:val="0084639D"/>
    <w:rsid w:val="00853426"/>
    <w:rsid w:val="00855207"/>
    <w:rsid w:val="00855BE4"/>
    <w:rsid w:val="00856945"/>
    <w:rsid w:val="008605D2"/>
    <w:rsid w:val="00862B0D"/>
    <w:rsid w:val="00862C67"/>
    <w:rsid w:val="00862CE2"/>
    <w:rsid w:val="00862E57"/>
    <w:rsid w:val="00863CF0"/>
    <w:rsid w:val="0086500A"/>
    <w:rsid w:val="008721B9"/>
    <w:rsid w:val="00873ED0"/>
    <w:rsid w:val="00874336"/>
    <w:rsid w:val="008745F7"/>
    <w:rsid w:val="008828EA"/>
    <w:rsid w:val="00885818"/>
    <w:rsid w:val="00887950"/>
    <w:rsid w:val="0089106B"/>
    <w:rsid w:val="00893612"/>
    <w:rsid w:val="00893F04"/>
    <w:rsid w:val="008A18A1"/>
    <w:rsid w:val="008A42A7"/>
    <w:rsid w:val="008A4DBF"/>
    <w:rsid w:val="008A5623"/>
    <w:rsid w:val="008A5F8D"/>
    <w:rsid w:val="008A6C2F"/>
    <w:rsid w:val="008A7EB7"/>
    <w:rsid w:val="008B0FAF"/>
    <w:rsid w:val="008B1F97"/>
    <w:rsid w:val="008B512A"/>
    <w:rsid w:val="008B6893"/>
    <w:rsid w:val="008B785A"/>
    <w:rsid w:val="008C09F3"/>
    <w:rsid w:val="008C64F4"/>
    <w:rsid w:val="008C6B12"/>
    <w:rsid w:val="008C7D00"/>
    <w:rsid w:val="008E0270"/>
    <w:rsid w:val="008F2888"/>
    <w:rsid w:val="008F3BC8"/>
    <w:rsid w:val="008F616E"/>
    <w:rsid w:val="009005BC"/>
    <w:rsid w:val="009010A0"/>
    <w:rsid w:val="009011F5"/>
    <w:rsid w:val="00903371"/>
    <w:rsid w:val="00905CCB"/>
    <w:rsid w:val="009062A1"/>
    <w:rsid w:val="00906A7D"/>
    <w:rsid w:val="00910AC5"/>
    <w:rsid w:val="00914057"/>
    <w:rsid w:val="00914298"/>
    <w:rsid w:val="009163B2"/>
    <w:rsid w:val="00916A76"/>
    <w:rsid w:val="009175CC"/>
    <w:rsid w:val="009179A3"/>
    <w:rsid w:val="00920D52"/>
    <w:rsid w:val="00920F08"/>
    <w:rsid w:val="009215F5"/>
    <w:rsid w:val="0092187E"/>
    <w:rsid w:val="00926341"/>
    <w:rsid w:val="00927391"/>
    <w:rsid w:val="0093073B"/>
    <w:rsid w:val="0093310C"/>
    <w:rsid w:val="00934FEB"/>
    <w:rsid w:val="00942771"/>
    <w:rsid w:val="00943BCB"/>
    <w:rsid w:val="00944F22"/>
    <w:rsid w:val="009465AD"/>
    <w:rsid w:val="00960356"/>
    <w:rsid w:val="00963E55"/>
    <w:rsid w:val="00964134"/>
    <w:rsid w:val="009642E4"/>
    <w:rsid w:val="009647F2"/>
    <w:rsid w:val="00965447"/>
    <w:rsid w:val="009661EF"/>
    <w:rsid w:val="00967F86"/>
    <w:rsid w:val="00970613"/>
    <w:rsid w:val="00974087"/>
    <w:rsid w:val="00974B88"/>
    <w:rsid w:val="009752A3"/>
    <w:rsid w:val="009754B9"/>
    <w:rsid w:val="00976979"/>
    <w:rsid w:val="00976B32"/>
    <w:rsid w:val="00977555"/>
    <w:rsid w:val="00984B25"/>
    <w:rsid w:val="00984B4A"/>
    <w:rsid w:val="00985C57"/>
    <w:rsid w:val="00986992"/>
    <w:rsid w:val="009877FE"/>
    <w:rsid w:val="0099021F"/>
    <w:rsid w:val="0099036B"/>
    <w:rsid w:val="00991255"/>
    <w:rsid w:val="00991395"/>
    <w:rsid w:val="00992680"/>
    <w:rsid w:val="00993821"/>
    <w:rsid w:val="009963D5"/>
    <w:rsid w:val="00996C37"/>
    <w:rsid w:val="009975E4"/>
    <w:rsid w:val="009A375C"/>
    <w:rsid w:val="009A59E6"/>
    <w:rsid w:val="009B180E"/>
    <w:rsid w:val="009B1938"/>
    <w:rsid w:val="009B5C2A"/>
    <w:rsid w:val="009B6A16"/>
    <w:rsid w:val="009B7383"/>
    <w:rsid w:val="009C02E7"/>
    <w:rsid w:val="009C0882"/>
    <w:rsid w:val="009C1821"/>
    <w:rsid w:val="009C3990"/>
    <w:rsid w:val="009C3CB5"/>
    <w:rsid w:val="009C443B"/>
    <w:rsid w:val="009C4CBA"/>
    <w:rsid w:val="009D58E4"/>
    <w:rsid w:val="009D5F75"/>
    <w:rsid w:val="009D68A2"/>
    <w:rsid w:val="009D6B5B"/>
    <w:rsid w:val="009E06D4"/>
    <w:rsid w:val="009E0C9F"/>
    <w:rsid w:val="009E2E3B"/>
    <w:rsid w:val="009E31FD"/>
    <w:rsid w:val="009E6BFE"/>
    <w:rsid w:val="009F1A6C"/>
    <w:rsid w:val="009F2767"/>
    <w:rsid w:val="009F282C"/>
    <w:rsid w:val="009F5A64"/>
    <w:rsid w:val="009F6C37"/>
    <w:rsid w:val="009F76CC"/>
    <w:rsid w:val="00A017A7"/>
    <w:rsid w:val="00A01853"/>
    <w:rsid w:val="00A01B41"/>
    <w:rsid w:val="00A023D9"/>
    <w:rsid w:val="00A03449"/>
    <w:rsid w:val="00A0350F"/>
    <w:rsid w:val="00A05E2C"/>
    <w:rsid w:val="00A0718D"/>
    <w:rsid w:val="00A07446"/>
    <w:rsid w:val="00A076AC"/>
    <w:rsid w:val="00A1367A"/>
    <w:rsid w:val="00A137E6"/>
    <w:rsid w:val="00A13D36"/>
    <w:rsid w:val="00A14592"/>
    <w:rsid w:val="00A16BBA"/>
    <w:rsid w:val="00A16F6C"/>
    <w:rsid w:val="00A2044C"/>
    <w:rsid w:val="00A205F6"/>
    <w:rsid w:val="00A226BB"/>
    <w:rsid w:val="00A2280C"/>
    <w:rsid w:val="00A22857"/>
    <w:rsid w:val="00A23110"/>
    <w:rsid w:val="00A2336E"/>
    <w:rsid w:val="00A23644"/>
    <w:rsid w:val="00A34E23"/>
    <w:rsid w:val="00A36583"/>
    <w:rsid w:val="00A37B75"/>
    <w:rsid w:val="00A4059E"/>
    <w:rsid w:val="00A40726"/>
    <w:rsid w:val="00A40E3F"/>
    <w:rsid w:val="00A419E2"/>
    <w:rsid w:val="00A4440D"/>
    <w:rsid w:val="00A50192"/>
    <w:rsid w:val="00A507FD"/>
    <w:rsid w:val="00A52E3C"/>
    <w:rsid w:val="00A536AA"/>
    <w:rsid w:val="00A53B91"/>
    <w:rsid w:val="00A53DFE"/>
    <w:rsid w:val="00A55BBE"/>
    <w:rsid w:val="00A560BA"/>
    <w:rsid w:val="00A60F14"/>
    <w:rsid w:val="00A6336C"/>
    <w:rsid w:val="00A71C40"/>
    <w:rsid w:val="00A745F7"/>
    <w:rsid w:val="00A76260"/>
    <w:rsid w:val="00A806DD"/>
    <w:rsid w:val="00A81454"/>
    <w:rsid w:val="00A81A93"/>
    <w:rsid w:val="00A83D83"/>
    <w:rsid w:val="00A85011"/>
    <w:rsid w:val="00A861DB"/>
    <w:rsid w:val="00A87819"/>
    <w:rsid w:val="00A92247"/>
    <w:rsid w:val="00A923D1"/>
    <w:rsid w:val="00A94EF9"/>
    <w:rsid w:val="00A95856"/>
    <w:rsid w:val="00A95BA2"/>
    <w:rsid w:val="00A96417"/>
    <w:rsid w:val="00AA235F"/>
    <w:rsid w:val="00AA37D2"/>
    <w:rsid w:val="00AA6D5E"/>
    <w:rsid w:val="00AA76D3"/>
    <w:rsid w:val="00AB0A72"/>
    <w:rsid w:val="00AB1230"/>
    <w:rsid w:val="00AB424A"/>
    <w:rsid w:val="00AB5B77"/>
    <w:rsid w:val="00AB6827"/>
    <w:rsid w:val="00AB7C2E"/>
    <w:rsid w:val="00AC0C0A"/>
    <w:rsid w:val="00AC273E"/>
    <w:rsid w:val="00AD35A5"/>
    <w:rsid w:val="00AD4271"/>
    <w:rsid w:val="00AE1E84"/>
    <w:rsid w:val="00AE6D56"/>
    <w:rsid w:val="00AF74A4"/>
    <w:rsid w:val="00B02ED0"/>
    <w:rsid w:val="00B04381"/>
    <w:rsid w:val="00B045F3"/>
    <w:rsid w:val="00B05DA9"/>
    <w:rsid w:val="00B0640F"/>
    <w:rsid w:val="00B06BA0"/>
    <w:rsid w:val="00B07151"/>
    <w:rsid w:val="00B07FFC"/>
    <w:rsid w:val="00B12946"/>
    <w:rsid w:val="00B150C9"/>
    <w:rsid w:val="00B213F2"/>
    <w:rsid w:val="00B21631"/>
    <w:rsid w:val="00B218C8"/>
    <w:rsid w:val="00B22AF9"/>
    <w:rsid w:val="00B25949"/>
    <w:rsid w:val="00B26928"/>
    <w:rsid w:val="00B3662C"/>
    <w:rsid w:val="00B37EA5"/>
    <w:rsid w:val="00B37FC7"/>
    <w:rsid w:val="00B40925"/>
    <w:rsid w:val="00B419AF"/>
    <w:rsid w:val="00B43362"/>
    <w:rsid w:val="00B43387"/>
    <w:rsid w:val="00B438AA"/>
    <w:rsid w:val="00B467CB"/>
    <w:rsid w:val="00B4703E"/>
    <w:rsid w:val="00B4725D"/>
    <w:rsid w:val="00B47902"/>
    <w:rsid w:val="00B51A26"/>
    <w:rsid w:val="00B51E7F"/>
    <w:rsid w:val="00B5217A"/>
    <w:rsid w:val="00B52956"/>
    <w:rsid w:val="00B5308C"/>
    <w:rsid w:val="00B571F3"/>
    <w:rsid w:val="00B6177A"/>
    <w:rsid w:val="00B61B5C"/>
    <w:rsid w:val="00B6542E"/>
    <w:rsid w:val="00B6694A"/>
    <w:rsid w:val="00B70FF8"/>
    <w:rsid w:val="00B72A29"/>
    <w:rsid w:val="00B73B60"/>
    <w:rsid w:val="00B76928"/>
    <w:rsid w:val="00B77A5C"/>
    <w:rsid w:val="00B81D9D"/>
    <w:rsid w:val="00B827EE"/>
    <w:rsid w:val="00B83079"/>
    <w:rsid w:val="00B83D78"/>
    <w:rsid w:val="00B84B80"/>
    <w:rsid w:val="00B850CB"/>
    <w:rsid w:val="00B87B22"/>
    <w:rsid w:val="00B87E1A"/>
    <w:rsid w:val="00B903EE"/>
    <w:rsid w:val="00B91B00"/>
    <w:rsid w:val="00B91E2C"/>
    <w:rsid w:val="00B93CD6"/>
    <w:rsid w:val="00B97D5E"/>
    <w:rsid w:val="00BA24DC"/>
    <w:rsid w:val="00BA27DA"/>
    <w:rsid w:val="00BA2B82"/>
    <w:rsid w:val="00BA54D9"/>
    <w:rsid w:val="00BA6E5E"/>
    <w:rsid w:val="00BA7246"/>
    <w:rsid w:val="00BB2F73"/>
    <w:rsid w:val="00BB43AF"/>
    <w:rsid w:val="00BB6ED3"/>
    <w:rsid w:val="00BC0728"/>
    <w:rsid w:val="00BC10DE"/>
    <w:rsid w:val="00BC21D8"/>
    <w:rsid w:val="00BC3092"/>
    <w:rsid w:val="00BC33B7"/>
    <w:rsid w:val="00BC3AED"/>
    <w:rsid w:val="00BC6DCF"/>
    <w:rsid w:val="00BC7E0C"/>
    <w:rsid w:val="00BD240C"/>
    <w:rsid w:val="00BD4C21"/>
    <w:rsid w:val="00BD54F3"/>
    <w:rsid w:val="00BE1C85"/>
    <w:rsid w:val="00BE3698"/>
    <w:rsid w:val="00BE72DA"/>
    <w:rsid w:val="00BF0AE8"/>
    <w:rsid w:val="00BF1F3C"/>
    <w:rsid w:val="00BF337C"/>
    <w:rsid w:val="00BF3E05"/>
    <w:rsid w:val="00BF5D46"/>
    <w:rsid w:val="00C016CF"/>
    <w:rsid w:val="00C0299C"/>
    <w:rsid w:val="00C02A45"/>
    <w:rsid w:val="00C04608"/>
    <w:rsid w:val="00C07F7A"/>
    <w:rsid w:val="00C1097A"/>
    <w:rsid w:val="00C13073"/>
    <w:rsid w:val="00C135CF"/>
    <w:rsid w:val="00C143E2"/>
    <w:rsid w:val="00C17A50"/>
    <w:rsid w:val="00C22942"/>
    <w:rsid w:val="00C234AE"/>
    <w:rsid w:val="00C2369A"/>
    <w:rsid w:val="00C238D3"/>
    <w:rsid w:val="00C2527E"/>
    <w:rsid w:val="00C27FD9"/>
    <w:rsid w:val="00C31205"/>
    <w:rsid w:val="00C3152F"/>
    <w:rsid w:val="00C31E3F"/>
    <w:rsid w:val="00C34841"/>
    <w:rsid w:val="00C35EC7"/>
    <w:rsid w:val="00C36C10"/>
    <w:rsid w:val="00C44699"/>
    <w:rsid w:val="00C475BF"/>
    <w:rsid w:val="00C47FF4"/>
    <w:rsid w:val="00C5503F"/>
    <w:rsid w:val="00C56B5F"/>
    <w:rsid w:val="00C60D4A"/>
    <w:rsid w:val="00C6343E"/>
    <w:rsid w:val="00C651DD"/>
    <w:rsid w:val="00C667B0"/>
    <w:rsid w:val="00C7371E"/>
    <w:rsid w:val="00C740DF"/>
    <w:rsid w:val="00C80D80"/>
    <w:rsid w:val="00C80E46"/>
    <w:rsid w:val="00C821AD"/>
    <w:rsid w:val="00C8626D"/>
    <w:rsid w:val="00C86CDC"/>
    <w:rsid w:val="00C86F92"/>
    <w:rsid w:val="00C9199B"/>
    <w:rsid w:val="00C921DE"/>
    <w:rsid w:val="00C9293C"/>
    <w:rsid w:val="00C94813"/>
    <w:rsid w:val="00C96F7A"/>
    <w:rsid w:val="00CA0E2C"/>
    <w:rsid w:val="00CA27A4"/>
    <w:rsid w:val="00CA5A57"/>
    <w:rsid w:val="00CA7186"/>
    <w:rsid w:val="00CB269A"/>
    <w:rsid w:val="00CB2A76"/>
    <w:rsid w:val="00CB4362"/>
    <w:rsid w:val="00CB4948"/>
    <w:rsid w:val="00CB5F3D"/>
    <w:rsid w:val="00CB62DE"/>
    <w:rsid w:val="00CB713A"/>
    <w:rsid w:val="00CB763E"/>
    <w:rsid w:val="00CC1C26"/>
    <w:rsid w:val="00CC24A3"/>
    <w:rsid w:val="00CC2E1E"/>
    <w:rsid w:val="00CC4912"/>
    <w:rsid w:val="00CC4FF5"/>
    <w:rsid w:val="00CD3869"/>
    <w:rsid w:val="00CD39C2"/>
    <w:rsid w:val="00CD521F"/>
    <w:rsid w:val="00CE1081"/>
    <w:rsid w:val="00CE3F9E"/>
    <w:rsid w:val="00CE6AAC"/>
    <w:rsid w:val="00CE6C0E"/>
    <w:rsid w:val="00CE6FDC"/>
    <w:rsid w:val="00CE79A8"/>
    <w:rsid w:val="00CF27B3"/>
    <w:rsid w:val="00CF361B"/>
    <w:rsid w:val="00CF61FE"/>
    <w:rsid w:val="00D01255"/>
    <w:rsid w:val="00D02411"/>
    <w:rsid w:val="00D02428"/>
    <w:rsid w:val="00D038FA"/>
    <w:rsid w:val="00D043F6"/>
    <w:rsid w:val="00D05407"/>
    <w:rsid w:val="00D06950"/>
    <w:rsid w:val="00D0773C"/>
    <w:rsid w:val="00D1040D"/>
    <w:rsid w:val="00D11465"/>
    <w:rsid w:val="00D11F2F"/>
    <w:rsid w:val="00D15C26"/>
    <w:rsid w:val="00D160FB"/>
    <w:rsid w:val="00D1632A"/>
    <w:rsid w:val="00D16557"/>
    <w:rsid w:val="00D16A74"/>
    <w:rsid w:val="00D16E73"/>
    <w:rsid w:val="00D17528"/>
    <w:rsid w:val="00D2093C"/>
    <w:rsid w:val="00D219BF"/>
    <w:rsid w:val="00D21CA1"/>
    <w:rsid w:val="00D22152"/>
    <w:rsid w:val="00D273DC"/>
    <w:rsid w:val="00D27A6B"/>
    <w:rsid w:val="00D32174"/>
    <w:rsid w:val="00D367A1"/>
    <w:rsid w:val="00D3716D"/>
    <w:rsid w:val="00D3772E"/>
    <w:rsid w:val="00D40180"/>
    <w:rsid w:val="00D40243"/>
    <w:rsid w:val="00D44574"/>
    <w:rsid w:val="00D4457D"/>
    <w:rsid w:val="00D50C95"/>
    <w:rsid w:val="00D51753"/>
    <w:rsid w:val="00D53F19"/>
    <w:rsid w:val="00D54B80"/>
    <w:rsid w:val="00D54E48"/>
    <w:rsid w:val="00D568C6"/>
    <w:rsid w:val="00D56BA0"/>
    <w:rsid w:val="00D603A1"/>
    <w:rsid w:val="00D63DD9"/>
    <w:rsid w:val="00D67D9D"/>
    <w:rsid w:val="00D7480E"/>
    <w:rsid w:val="00D75624"/>
    <w:rsid w:val="00D77A5E"/>
    <w:rsid w:val="00D77BD1"/>
    <w:rsid w:val="00D77E7C"/>
    <w:rsid w:val="00D80403"/>
    <w:rsid w:val="00D8043C"/>
    <w:rsid w:val="00D80D39"/>
    <w:rsid w:val="00D8276A"/>
    <w:rsid w:val="00D82FC2"/>
    <w:rsid w:val="00D840FE"/>
    <w:rsid w:val="00D8588C"/>
    <w:rsid w:val="00D86852"/>
    <w:rsid w:val="00D92053"/>
    <w:rsid w:val="00D92083"/>
    <w:rsid w:val="00D95C21"/>
    <w:rsid w:val="00DA272A"/>
    <w:rsid w:val="00DA3E86"/>
    <w:rsid w:val="00DA5AC3"/>
    <w:rsid w:val="00DB0FB5"/>
    <w:rsid w:val="00DB1713"/>
    <w:rsid w:val="00DB361C"/>
    <w:rsid w:val="00DB57DC"/>
    <w:rsid w:val="00DB5927"/>
    <w:rsid w:val="00DB67F0"/>
    <w:rsid w:val="00DB7171"/>
    <w:rsid w:val="00DB71B6"/>
    <w:rsid w:val="00DB78FB"/>
    <w:rsid w:val="00DC3042"/>
    <w:rsid w:val="00DD04FC"/>
    <w:rsid w:val="00DD11C3"/>
    <w:rsid w:val="00DD1AED"/>
    <w:rsid w:val="00DD3DDB"/>
    <w:rsid w:val="00DD52F2"/>
    <w:rsid w:val="00DD5783"/>
    <w:rsid w:val="00DD6327"/>
    <w:rsid w:val="00DE12EC"/>
    <w:rsid w:val="00DE177A"/>
    <w:rsid w:val="00DE401A"/>
    <w:rsid w:val="00DF21B7"/>
    <w:rsid w:val="00DF43CA"/>
    <w:rsid w:val="00DF44FA"/>
    <w:rsid w:val="00DF610D"/>
    <w:rsid w:val="00DF7418"/>
    <w:rsid w:val="00E02C1C"/>
    <w:rsid w:val="00E0473A"/>
    <w:rsid w:val="00E049BD"/>
    <w:rsid w:val="00E1212E"/>
    <w:rsid w:val="00E1264C"/>
    <w:rsid w:val="00E13CFD"/>
    <w:rsid w:val="00E143AD"/>
    <w:rsid w:val="00E16586"/>
    <w:rsid w:val="00E168DA"/>
    <w:rsid w:val="00E17148"/>
    <w:rsid w:val="00E2124B"/>
    <w:rsid w:val="00E23F8B"/>
    <w:rsid w:val="00E24322"/>
    <w:rsid w:val="00E25A98"/>
    <w:rsid w:val="00E2709C"/>
    <w:rsid w:val="00E27D43"/>
    <w:rsid w:val="00E32155"/>
    <w:rsid w:val="00E357F9"/>
    <w:rsid w:val="00E376BE"/>
    <w:rsid w:val="00E37A5C"/>
    <w:rsid w:val="00E4031E"/>
    <w:rsid w:val="00E4694B"/>
    <w:rsid w:val="00E564E6"/>
    <w:rsid w:val="00E56833"/>
    <w:rsid w:val="00E57B2C"/>
    <w:rsid w:val="00E61524"/>
    <w:rsid w:val="00E62F3E"/>
    <w:rsid w:val="00E63257"/>
    <w:rsid w:val="00E63628"/>
    <w:rsid w:val="00E66E24"/>
    <w:rsid w:val="00E70DEE"/>
    <w:rsid w:val="00E71C60"/>
    <w:rsid w:val="00E7483C"/>
    <w:rsid w:val="00E76A17"/>
    <w:rsid w:val="00E77BFF"/>
    <w:rsid w:val="00E8222E"/>
    <w:rsid w:val="00E82478"/>
    <w:rsid w:val="00E84B65"/>
    <w:rsid w:val="00E85258"/>
    <w:rsid w:val="00E8526A"/>
    <w:rsid w:val="00E861F4"/>
    <w:rsid w:val="00E86E62"/>
    <w:rsid w:val="00E8753B"/>
    <w:rsid w:val="00E91A7B"/>
    <w:rsid w:val="00E92893"/>
    <w:rsid w:val="00E93820"/>
    <w:rsid w:val="00E9450C"/>
    <w:rsid w:val="00E96E87"/>
    <w:rsid w:val="00EA4BA7"/>
    <w:rsid w:val="00EB0706"/>
    <w:rsid w:val="00EB2305"/>
    <w:rsid w:val="00EB302D"/>
    <w:rsid w:val="00EB55E9"/>
    <w:rsid w:val="00EB5F55"/>
    <w:rsid w:val="00EC2841"/>
    <w:rsid w:val="00EC3DB0"/>
    <w:rsid w:val="00EC3DE9"/>
    <w:rsid w:val="00EC4046"/>
    <w:rsid w:val="00EC5D36"/>
    <w:rsid w:val="00EC642C"/>
    <w:rsid w:val="00ED1116"/>
    <w:rsid w:val="00ED126C"/>
    <w:rsid w:val="00ED12B1"/>
    <w:rsid w:val="00ED175E"/>
    <w:rsid w:val="00ED716A"/>
    <w:rsid w:val="00ED7FE0"/>
    <w:rsid w:val="00EE01D5"/>
    <w:rsid w:val="00EE491F"/>
    <w:rsid w:val="00EE4B2D"/>
    <w:rsid w:val="00EE4F87"/>
    <w:rsid w:val="00EE50E1"/>
    <w:rsid w:val="00EE735A"/>
    <w:rsid w:val="00EF0399"/>
    <w:rsid w:val="00EF18A4"/>
    <w:rsid w:val="00EF3008"/>
    <w:rsid w:val="00EF32DD"/>
    <w:rsid w:val="00EF5590"/>
    <w:rsid w:val="00EF5B26"/>
    <w:rsid w:val="00EF6F34"/>
    <w:rsid w:val="00F01BCC"/>
    <w:rsid w:val="00F023B0"/>
    <w:rsid w:val="00F03A5A"/>
    <w:rsid w:val="00F04496"/>
    <w:rsid w:val="00F04BAE"/>
    <w:rsid w:val="00F0750B"/>
    <w:rsid w:val="00F10A49"/>
    <w:rsid w:val="00F10F40"/>
    <w:rsid w:val="00F117B3"/>
    <w:rsid w:val="00F11A9F"/>
    <w:rsid w:val="00F12537"/>
    <w:rsid w:val="00F1393C"/>
    <w:rsid w:val="00F16B47"/>
    <w:rsid w:val="00F24B5F"/>
    <w:rsid w:val="00F24CD0"/>
    <w:rsid w:val="00F26637"/>
    <w:rsid w:val="00F26D62"/>
    <w:rsid w:val="00F27332"/>
    <w:rsid w:val="00F31D0F"/>
    <w:rsid w:val="00F3352A"/>
    <w:rsid w:val="00F3702C"/>
    <w:rsid w:val="00F379F3"/>
    <w:rsid w:val="00F40231"/>
    <w:rsid w:val="00F40E62"/>
    <w:rsid w:val="00F44308"/>
    <w:rsid w:val="00F449BD"/>
    <w:rsid w:val="00F4642F"/>
    <w:rsid w:val="00F50CB1"/>
    <w:rsid w:val="00F52FD2"/>
    <w:rsid w:val="00F55A6B"/>
    <w:rsid w:val="00F56D4F"/>
    <w:rsid w:val="00F56F7D"/>
    <w:rsid w:val="00F5758A"/>
    <w:rsid w:val="00F60542"/>
    <w:rsid w:val="00F60FE1"/>
    <w:rsid w:val="00F648E6"/>
    <w:rsid w:val="00F660B5"/>
    <w:rsid w:val="00F673F7"/>
    <w:rsid w:val="00F71D4D"/>
    <w:rsid w:val="00F74A5E"/>
    <w:rsid w:val="00F76491"/>
    <w:rsid w:val="00F76CE2"/>
    <w:rsid w:val="00F76E87"/>
    <w:rsid w:val="00F80C5D"/>
    <w:rsid w:val="00F8366D"/>
    <w:rsid w:val="00F838D7"/>
    <w:rsid w:val="00F8595D"/>
    <w:rsid w:val="00F85ED2"/>
    <w:rsid w:val="00F871CD"/>
    <w:rsid w:val="00F91ADF"/>
    <w:rsid w:val="00F91F14"/>
    <w:rsid w:val="00F93386"/>
    <w:rsid w:val="00FA3100"/>
    <w:rsid w:val="00FB05D8"/>
    <w:rsid w:val="00FB1D35"/>
    <w:rsid w:val="00FB2D2A"/>
    <w:rsid w:val="00FC0B24"/>
    <w:rsid w:val="00FC268B"/>
    <w:rsid w:val="00FC285D"/>
    <w:rsid w:val="00FC3F82"/>
    <w:rsid w:val="00FC621C"/>
    <w:rsid w:val="00FC698E"/>
    <w:rsid w:val="00FC73FA"/>
    <w:rsid w:val="00FD401A"/>
    <w:rsid w:val="00FE11A4"/>
    <w:rsid w:val="00FE180A"/>
    <w:rsid w:val="00FE597B"/>
    <w:rsid w:val="00FE5D98"/>
    <w:rsid w:val="00FF0F7F"/>
    <w:rsid w:val="00FF1D8A"/>
    <w:rsid w:val="00FF2391"/>
    <w:rsid w:val="00FF276A"/>
    <w:rsid w:val="00FF2883"/>
    <w:rsid w:val="00FF3EC9"/>
    <w:rsid w:val="00FF5081"/>
    <w:rsid w:val="00FF5596"/>
    <w:rsid w:val="00FF6502"/>
    <w:rsid w:val="00FF6731"/>
    <w:rsid w:val="00FF6DBC"/>
    <w:rsid w:val="00FF797C"/>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colormru v:ext="edit" colors="#e21925,#e21b23"/>
    </o:shapedefaults>
    <o:shapelayout v:ext="edit">
      <o:idmap v:ext="edit" data="2"/>
    </o:shapelayout>
  </w:shapeDefaults>
  <w:decimalSymbol w:val="."/>
  <w:listSeparator w:val=","/>
  <w14:docId w14:val="57209308"/>
  <w15:docId w15:val="{C75B3CEF-AF01-48AF-85A3-AFF92E419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C6BC9"/>
  </w:style>
  <w:style w:type="paragraph" w:styleId="Heading1">
    <w:name w:val="heading 1"/>
    <w:basedOn w:val="Normal"/>
    <w:link w:val="Heading1Char"/>
    <w:uiPriority w:val="9"/>
    <w:rsid w:val="00AB682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anserTitle">
    <w:name w:val="Quanser Title"/>
    <w:basedOn w:val="Normal"/>
    <w:link w:val="QuanserTitleChar"/>
    <w:qFormat/>
    <w:rsid w:val="0019501F"/>
    <w:pPr>
      <w:spacing w:after="0" w:line="240" w:lineRule="auto"/>
    </w:pPr>
    <w:rPr>
      <w:rFonts w:ascii="Raleway" w:hAnsi="Raleway"/>
      <w:b/>
      <w:color w:val="282828"/>
      <w:sz w:val="44"/>
    </w:rPr>
  </w:style>
  <w:style w:type="paragraph" w:customStyle="1" w:styleId="QuanserHeading1">
    <w:name w:val="Quanser Heading 1"/>
    <w:basedOn w:val="Normal"/>
    <w:qFormat/>
    <w:rsid w:val="00DE401A"/>
    <w:pPr>
      <w:spacing w:before="480" w:after="200" w:line="240" w:lineRule="auto"/>
    </w:pPr>
    <w:rPr>
      <w:rFonts w:ascii="Raleway" w:hAnsi="Raleway"/>
      <w:color w:val="E21B23"/>
      <w:sz w:val="28"/>
      <w:lang w:eastAsia="en-CA"/>
    </w:rPr>
  </w:style>
  <w:style w:type="character" w:customStyle="1" w:styleId="QuanserTitleChar">
    <w:name w:val="Quanser Title Char"/>
    <w:basedOn w:val="DefaultParagraphFont"/>
    <w:link w:val="QuanserTitle"/>
    <w:rsid w:val="0019501F"/>
    <w:rPr>
      <w:rFonts w:ascii="Raleway" w:hAnsi="Raleway"/>
      <w:b/>
      <w:color w:val="282828"/>
      <w:sz w:val="44"/>
    </w:rPr>
  </w:style>
  <w:style w:type="paragraph" w:customStyle="1" w:styleId="QuanserNormal">
    <w:name w:val="Quanser Normal"/>
    <w:basedOn w:val="QuanserHeading1"/>
    <w:qFormat/>
    <w:rsid w:val="00222DB7"/>
    <w:pPr>
      <w:spacing w:before="200" w:after="0"/>
      <w:jc w:val="both"/>
    </w:pPr>
    <w:rPr>
      <w:color w:val="2B2B2B"/>
      <w:sz w:val="22"/>
    </w:rPr>
  </w:style>
  <w:style w:type="paragraph" w:customStyle="1" w:styleId="QuanserFigure">
    <w:name w:val="Quanser Figure"/>
    <w:basedOn w:val="QuanserNormal"/>
    <w:qFormat/>
    <w:rsid w:val="00410884"/>
    <w:pPr>
      <w:jc w:val="center"/>
    </w:pPr>
    <w:rPr>
      <w:sz w:val="20"/>
    </w:rPr>
  </w:style>
  <w:style w:type="paragraph" w:styleId="Header">
    <w:name w:val="header"/>
    <w:basedOn w:val="Normal"/>
    <w:link w:val="HeaderChar"/>
    <w:uiPriority w:val="99"/>
    <w:unhideWhenUsed/>
    <w:rsid w:val="00122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B7"/>
  </w:style>
  <w:style w:type="paragraph" w:styleId="Footer">
    <w:name w:val="footer"/>
    <w:basedOn w:val="Normal"/>
    <w:link w:val="FooterChar"/>
    <w:uiPriority w:val="99"/>
    <w:unhideWhenUsed/>
    <w:rsid w:val="00122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B7"/>
  </w:style>
  <w:style w:type="character" w:customStyle="1" w:styleId="Heading1Char">
    <w:name w:val="Heading 1 Char"/>
    <w:basedOn w:val="DefaultParagraphFont"/>
    <w:link w:val="Heading1"/>
    <w:uiPriority w:val="9"/>
    <w:rsid w:val="00AB6827"/>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semiHidden/>
    <w:unhideWhenUsed/>
    <w:rsid w:val="00AB6827"/>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D15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50657"/>
    <w:rPr>
      <w:color w:val="808080"/>
    </w:rPr>
  </w:style>
  <w:style w:type="paragraph" w:styleId="BalloonText">
    <w:name w:val="Balloon Text"/>
    <w:basedOn w:val="Normal"/>
    <w:link w:val="BalloonTextChar"/>
    <w:uiPriority w:val="99"/>
    <w:semiHidden/>
    <w:unhideWhenUsed/>
    <w:rsid w:val="007A7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62B"/>
    <w:rPr>
      <w:rFonts w:ascii="Segoe UI" w:hAnsi="Segoe UI" w:cs="Segoe UI"/>
      <w:sz w:val="18"/>
      <w:szCs w:val="18"/>
    </w:rPr>
  </w:style>
  <w:style w:type="paragraph" w:styleId="Caption">
    <w:name w:val="caption"/>
    <w:basedOn w:val="Normal"/>
    <w:next w:val="Normal"/>
    <w:uiPriority w:val="35"/>
    <w:unhideWhenUsed/>
    <w:qFormat/>
    <w:rsid w:val="00984B25"/>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2472A8"/>
    <w:rPr>
      <w:sz w:val="16"/>
      <w:szCs w:val="16"/>
    </w:rPr>
  </w:style>
  <w:style w:type="paragraph" w:styleId="CommentText">
    <w:name w:val="annotation text"/>
    <w:basedOn w:val="Normal"/>
    <w:link w:val="CommentTextChar"/>
    <w:uiPriority w:val="99"/>
    <w:unhideWhenUsed/>
    <w:rsid w:val="002472A8"/>
    <w:pPr>
      <w:spacing w:line="240" w:lineRule="auto"/>
    </w:pPr>
    <w:rPr>
      <w:sz w:val="20"/>
      <w:szCs w:val="20"/>
    </w:rPr>
  </w:style>
  <w:style w:type="character" w:customStyle="1" w:styleId="CommentTextChar">
    <w:name w:val="Comment Text Char"/>
    <w:basedOn w:val="DefaultParagraphFont"/>
    <w:link w:val="CommentText"/>
    <w:uiPriority w:val="99"/>
    <w:rsid w:val="002472A8"/>
    <w:rPr>
      <w:sz w:val="20"/>
      <w:szCs w:val="20"/>
    </w:rPr>
  </w:style>
  <w:style w:type="paragraph" w:styleId="CommentSubject">
    <w:name w:val="annotation subject"/>
    <w:basedOn w:val="CommentText"/>
    <w:next w:val="CommentText"/>
    <w:link w:val="CommentSubjectChar"/>
    <w:uiPriority w:val="99"/>
    <w:semiHidden/>
    <w:unhideWhenUsed/>
    <w:rsid w:val="002472A8"/>
    <w:rPr>
      <w:b/>
      <w:bCs/>
    </w:rPr>
  </w:style>
  <w:style w:type="character" w:customStyle="1" w:styleId="CommentSubjectChar">
    <w:name w:val="Comment Subject Char"/>
    <w:basedOn w:val="CommentTextChar"/>
    <w:link w:val="CommentSubject"/>
    <w:uiPriority w:val="99"/>
    <w:semiHidden/>
    <w:rsid w:val="002472A8"/>
    <w:rPr>
      <w:b/>
      <w:bCs/>
      <w:sz w:val="20"/>
      <w:szCs w:val="20"/>
    </w:rPr>
  </w:style>
  <w:style w:type="character" w:styleId="Hyperlink">
    <w:name w:val="Hyperlink"/>
    <w:basedOn w:val="DefaultParagraphFont"/>
    <w:uiPriority w:val="99"/>
    <w:unhideWhenUsed/>
    <w:rsid w:val="00B045F3"/>
    <w:rPr>
      <w:color w:val="0563C1" w:themeColor="hyperlink"/>
      <w:u w:val="single"/>
    </w:rPr>
  </w:style>
  <w:style w:type="character" w:styleId="UnresolvedMention">
    <w:name w:val="Unresolved Mention"/>
    <w:basedOn w:val="DefaultParagraphFont"/>
    <w:uiPriority w:val="99"/>
    <w:semiHidden/>
    <w:unhideWhenUsed/>
    <w:rsid w:val="00B045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78385">
      <w:bodyDiv w:val="1"/>
      <w:marLeft w:val="0"/>
      <w:marRight w:val="0"/>
      <w:marTop w:val="0"/>
      <w:marBottom w:val="0"/>
      <w:divBdr>
        <w:top w:val="none" w:sz="0" w:space="0" w:color="auto"/>
        <w:left w:val="none" w:sz="0" w:space="0" w:color="auto"/>
        <w:bottom w:val="none" w:sz="0" w:space="0" w:color="auto"/>
        <w:right w:val="none" w:sz="0" w:space="0" w:color="auto"/>
      </w:divBdr>
    </w:div>
    <w:div w:id="400251233">
      <w:bodyDiv w:val="1"/>
      <w:marLeft w:val="0"/>
      <w:marRight w:val="0"/>
      <w:marTop w:val="0"/>
      <w:marBottom w:val="0"/>
      <w:divBdr>
        <w:top w:val="none" w:sz="0" w:space="0" w:color="auto"/>
        <w:left w:val="none" w:sz="0" w:space="0" w:color="auto"/>
        <w:bottom w:val="none" w:sz="0" w:space="0" w:color="auto"/>
        <w:right w:val="none" w:sz="0" w:space="0" w:color="auto"/>
      </w:divBdr>
    </w:div>
    <w:div w:id="558126994">
      <w:bodyDiv w:val="1"/>
      <w:marLeft w:val="0"/>
      <w:marRight w:val="0"/>
      <w:marTop w:val="0"/>
      <w:marBottom w:val="0"/>
      <w:divBdr>
        <w:top w:val="none" w:sz="0" w:space="0" w:color="auto"/>
        <w:left w:val="none" w:sz="0" w:space="0" w:color="auto"/>
        <w:bottom w:val="none" w:sz="0" w:space="0" w:color="auto"/>
        <w:right w:val="none" w:sz="0" w:space="0" w:color="auto"/>
      </w:divBdr>
    </w:div>
    <w:div w:id="2005163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46def16-5609-4442-b3a0-22bac1ffb961" xsi:nil="true"/>
    <lcf76f155ced4ddcb4097134ff3c332f xmlns="aed3e31d-8825-4438-a7fe-28f8ff6bff24">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7B77BDB17DAE54580249B1FF06582B6" ma:contentTypeVersion="14" ma:contentTypeDescription="Create a new document." ma:contentTypeScope="" ma:versionID="540c8d29d48941e8b064852173a60f20">
  <xsd:schema xmlns:xsd="http://www.w3.org/2001/XMLSchema" xmlns:xs="http://www.w3.org/2001/XMLSchema" xmlns:p="http://schemas.microsoft.com/office/2006/metadata/properties" xmlns:ns2="aed3e31d-8825-4438-a7fe-28f8ff6bff24" xmlns:ns3="e46def16-5609-4442-b3a0-22bac1ffb961" targetNamespace="http://schemas.microsoft.com/office/2006/metadata/properties" ma:root="true" ma:fieldsID="394b61a8ca842bd987a1514c77ff0226" ns2:_="" ns3:_="">
    <xsd:import namespace="aed3e31d-8825-4438-a7fe-28f8ff6bff24"/>
    <xsd:import namespace="e46def16-5609-4442-b3a0-22bac1ffb96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d3e31d-8825-4438-a7fe-28f8ff6bff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7f35b57-67eb-403d-ad1e-946980157505"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6def16-5609-4442-b3a0-22bac1ffb961"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7ed0dae-6b72-4192-8561-b28ee6522032}" ma:internalName="TaxCatchAll" ma:showField="CatchAllData" ma:web="e46def16-5609-4442-b3a0-22bac1ffb96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033967-5ED8-471F-AE1E-73046F47CC97}">
  <ds:schemaRefs>
    <ds:schemaRef ds:uri="http://schemas.microsoft.com/office/2006/metadata/properties"/>
    <ds:schemaRef ds:uri="http://schemas.microsoft.com/office/infopath/2007/PartnerControls"/>
    <ds:schemaRef ds:uri="e46def16-5609-4442-b3a0-22bac1ffb961"/>
    <ds:schemaRef ds:uri="aed3e31d-8825-4438-a7fe-28f8ff6bff24"/>
  </ds:schemaRefs>
</ds:datastoreItem>
</file>

<file path=customXml/itemProps2.xml><?xml version="1.0" encoding="utf-8"?>
<ds:datastoreItem xmlns:ds="http://schemas.openxmlformats.org/officeDocument/2006/customXml" ds:itemID="{B3458F92-9983-40E4-9DA0-5366E46DB037}">
  <ds:schemaRefs>
    <ds:schemaRef ds:uri="http://schemas.openxmlformats.org/officeDocument/2006/bibliography"/>
  </ds:schemaRefs>
</ds:datastoreItem>
</file>

<file path=customXml/itemProps3.xml><?xml version="1.0" encoding="utf-8"?>
<ds:datastoreItem xmlns:ds="http://schemas.openxmlformats.org/officeDocument/2006/customXml" ds:itemID="{AD04349F-BE9C-4E4E-A821-B4229FDD1E19}">
  <ds:schemaRefs>
    <ds:schemaRef ds:uri="http://schemas.microsoft.com/sharepoint/v3/contenttype/forms"/>
  </ds:schemaRefs>
</ds:datastoreItem>
</file>

<file path=customXml/itemProps4.xml><?xml version="1.0" encoding="utf-8"?>
<ds:datastoreItem xmlns:ds="http://schemas.openxmlformats.org/officeDocument/2006/customXml" ds:itemID="{828FCB85-8A8F-4749-BAD5-B6B3FD0380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d3e31d-8825-4438-a7fe-28f8ff6bff24"/>
    <ds:schemaRef ds:uri="e46def16-5609-4442-b3a0-22bac1ffb9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266</TotalTime>
  <Pages>2</Pages>
  <Words>297</Words>
  <Characters>169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Molki</dc:creator>
  <cp:keywords/>
  <dc:description/>
  <cp:lastModifiedBy>Lorena Gonzalez</cp:lastModifiedBy>
  <cp:revision>1002</cp:revision>
  <cp:lastPrinted>2023-08-24T14:26:00Z</cp:lastPrinted>
  <dcterms:created xsi:type="dcterms:W3CDTF">2022-05-02T16:23:00Z</dcterms:created>
  <dcterms:modified xsi:type="dcterms:W3CDTF">2023-08-24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B77BDB17DAE54580249B1FF06582B6</vt:lpwstr>
  </property>
  <property fmtid="{D5CDD505-2E9C-101B-9397-08002B2CF9AE}" pid="3" name="MediaServiceImageTags">
    <vt:lpwstr/>
  </property>
</Properties>
</file>